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34F3A" w:rsidRPr="004C6E80" w:rsidRDefault="004C6E80">
      <w:pPr>
        <w:widowControl w:val="0"/>
        <w:autoSpaceDE w:val="0"/>
        <w:autoSpaceDN w:val="0"/>
        <w:adjustRightInd w:val="0"/>
        <w:spacing w:after="0" w:line="240" w:lineRule="auto"/>
        <w:rPr>
          <w:sz w:val="36"/>
          <w:szCs w:val="36"/>
          <w:u w:val="single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Pr="004C6E80">
        <w:rPr>
          <w:sz w:val="36"/>
          <w:szCs w:val="36"/>
          <w:u w:val="single"/>
        </w:rPr>
        <w:t>Topic 6: Biochemistry of Life Part 1- Water</w:t>
      </w:r>
    </w:p>
    <w:p w:rsidR="004C6E80" w:rsidRDefault="004C6E80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:rsidR="004C6E80" w:rsidRDefault="004C6E80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:rsidR="004C6E80" w:rsidRDefault="004C6E80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tbl>
      <w:tblPr>
        <w:tblStyle w:val="TableGrid"/>
        <w:tblW w:w="0" w:type="auto"/>
        <w:tblInd w:w="1101" w:type="dxa"/>
        <w:tblLook w:val="04A0" w:firstRow="1" w:lastRow="0" w:firstColumn="1" w:lastColumn="0" w:noHBand="0" w:noVBand="1"/>
      </w:tblPr>
      <w:tblGrid>
        <w:gridCol w:w="1134"/>
        <w:gridCol w:w="3827"/>
        <w:gridCol w:w="4598"/>
      </w:tblGrid>
      <w:tr w:rsidR="004C6E80" w:rsidRPr="004C6E80" w:rsidTr="004C6E80">
        <w:tc>
          <w:tcPr>
            <w:tcW w:w="4961" w:type="dxa"/>
            <w:gridSpan w:val="2"/>
          </w:tcPr>
          <w:p w:rsidR="004C6E80" w:rsidRPr="004C6E80" w:rsidRDefault="004C6E80" w:rsidP="004C6E80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4C6E80">
              <w:rPr>
                <w:sz w:val="24"/>
                <w:szCs w:val="24"/>
              </w:rPr>
              <w:t>IB Assessment statements</w:t>
            </w:r>
          </w:p>
        </w:tc>
        <w:tc>
          <w:tcPr>
            <w:tcW w:w="4598" w:type="dxa"/>
          </w:tcPr>
          <w:p w:rsidR="004C6E80" w:rsidRPr="004C6E80" w:rsidRDefault="004C6E80" w:rsidP="004C6E80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4C6E80">
              <w:rPr>
                <w:sz w:val="24"/>
                <w:szCs w:val="24"/>
              </w:rPr>
              <w:t>Unit objectives:</w:t>
            </w:r>
          </w:p>
        </w:tc>
      </w:tr>
      <w:tr w:rsidR="004C6E80" w:rsidRPr="004C6E80" w:rsidTr="004C6E80">
        <w:tc>
          <w:tcPr>
            <w:tcW w:w="1134" w:type="dxa"/>
          </w:tcPr>
          <w:p w:rsidR="004C6E80" w:rsidRPr="004C6E80" w:rsidRDefault="004C6E80" w:rsidP="004C6E80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4C6E80">
              <w:rPr>
                <w:sz w:val="24"/>
                <w:szCs w:val="24"/>
              </w:rPr>
              <w:t>2.1.U1</w:t>
            </w:r>
          </w:p>
          <w:p w:rsidR="004C6E80" w:rsidRPr="004C6E80" w:rsidRDefault="004C6E80" w:rsidP="004C6E80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  <w:p w:rsidR="004C6E80" w:rsidRPr="004C6E80" w:rsidRDefault="004C6E80" w:rsidP="004C6E80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  <w:p w:rsidR="004C6E80" w:rsidRDefault="004C6E80" w:rsidP="004C6E80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  <w:p w:rsidR="004C6E80" w:rsidRPr="004C6E80" w:rsidRDefault="004C6E80" w:rsidP="004C6E80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4C6E80">
              <w:rPr>
                <w:sz w:val="24"/>
                <w:szCs w:val="24"/>
              </w:rPr>
              <w:t>2.2.U2</w:t>
            </w:r>
          </w:p>
          <w:p w:rsidR="004C6E80" w:rsidRPr="004C6E80" w:rsidRDefault="004C6E80" w:rsidP="004C6E80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  <w:p w:rsidR="004C6E80" w:rsidRPr="004C6E80" w:rsidRDefault="004C6E80" w:rsidP="004C6E80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  <w:p w:rsidR="004C6E80" w:rsidRPr="004C6E80" w:rsidRDefault="004C6E80" w:rsidP="004C6E80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  <w:p w:rsidR="004C6E80" w:rsidRDefault="004C6E80" w:rsidP="004C6E80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  <w:p w:rsidR="004C6E80" w:rsidRDefault="004C6E80" w:rsidP="004C6E80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  <w:p w:rsidR="004C6E80" w:rsidRPr="004C6E80" w:rsidRDefault="004C6E80" w:rsidP="004C6E80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4C6E80">
              <w:rPr>
                <w:sz w:val="24"/>
                <w:szCs w:val="24"/>
              </w:rPr>
              <w:t>2.2.U3</w:t>
            </w:r>
          </w:p>
          <w:p w:rsidR="004C6E80" w:rsidRPr="004C6E80" w:rsidRDefault="004C6E80" w:rsidP="004C6E80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  <w:p w:rsidR="004C6E80" w:rsidRDefault="004C6E80" w:rsidP="004C6E80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  <w:p w:rsidR="004C6E80" w:rsidRPr="004C6E80" w:rsidRDefault="004C6E80" w:rsidP="004C6E80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4C6E80">
              <w:rPr>
                <w:sz w:val="24"/>
                <w:szCs w:val="24"/>
              </w:rPr>
              <w:t>2.2.A1</w:t>
            </w:r>
          </w:p>
          <w:p w:rsidR="004C6E80" w:rsidRPr="004C6E80" w:rsidRDefault="004C6E80" w:rsidP="004C6E80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  <w:p w:rsidR="004C6E80" w:rsidRPr="004C6E80" w:rsidRDefault="004C6E80" w:rsidP="004C6E80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  <w:p w:rsidR="004C6E80" w:rsidRDefault="004C6E80" w:rsidP="004C6E80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  <w:p w:rsidR="004C6E80" w:rsidRPr="004C6E80" w:rsidRDefault="004C6E80" w:rsidP="004C6E80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4C6E80">
              <w:rPr>
                <w:sz w:val="24"/>
                <w:szCs w:val="24"/>
              </w:rPr>
              <w:t>2.2.A2</w:t>
            </w:r>
          </w:p>
          <w:p w:rsidR="004C6E80" w:rsidRPr="004C6E80" w:rsidRDefault="004C6E80" w:rsidP="004C6E80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  <w:p w:rsidR="004C6E80" w:rsidRPr="004C6E80" w:rsidRDefault="004C6E80" w:rsidP="004C6E80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4C6E80">
              <w:rPr>
                <w:sz w:val="24"/>
                <w:szCs w:val="24"/>
              </w:rPr>
              <w:t>2.2.A3</w:t>
            </w:r>
          </w:p>
          <w:p w:rsidR="004C6E80" w:rsidRPr="004C6E80" w:rsidRDefault="004C6E80" w:rsidP="004C6E80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  <w:p w:rsidR="004C6E80" w:rsidRPr="004C6E80" w:rsidRDefault="004C6E80" w:rsidP="004C6E80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  <w:p w:rsidR="004C6E80" w:rsidRPr="004C6E80" w:rsidRDefault="004C6E80" w:rsidP="004C6E80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  <w:p w:rsidR="004C6E80" w:rsidRDefault="004C6E80" w:rsidP="004C6E80">
            <w:pPr>
              <w:widowControl w:val="0"/>
              <w:autoSpaceDE w:val="0"/>
              <w:autoSpaceDN w:val="0"/>
              <w:adjustRightInd w:val="0"/>
              <w:ind w:left="-82" w:firstLine="68"/>
              <w:rPr>
                <w:sz w:val="24"/>
                <w:szCs w:val="24"/>
              </w:rPr>
            </w:pPr>
          </w:p>
          <w:p w:rsidR="004C6E80" w:rsidRPr="004C6E80" w:rsidRDefault="004C6E80" w:rsidP="004C6E80">
            <w:pPr>
              <w:widowControl w:val="0"/>
              <w:autoSpaceDE w:val="0"/>
              <w:autoSpaceDN w:val="0"/>
              <w:adjustRightInd w:val="0"/>
              <w:ind w:left="-82" w:firstLine="68"/>
              <w:rPr>
                <w:sz w:val="24"/>
                <w:szCs w:val="24"/>
              </w:rPr>
            </w:pPr>
            <w:r w:rsidRPr="004C6E80">
              <w:rPr>
                <w:sz w:val="24"/>
                <w:szCs w:val="24"/>
              </w:rPr>
              <w:t>2.2.NOS</w:t>
            </w:r>
          </w:p>
        </w:tc>
        <w:tc>
          <w:tcPr>
            <w:tcW w:w="3827" w:type="dxa"/>
          </w:tcPr>
          <w:p w:rsidR="004C6E80" w:rsidRPr="004C6E80" w:rsidRDefault="004C6E80" w:rsidP="004C6E80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4C6E80">
              <w:rPr>
                <w:sz w:val="24"/>
                <w:szCs w:val="24"/>
              </w:rPr>
              <w:t>Water molecules are polar and hydrogen bonds form between them.</w:t>
            </w:r>
          </w:p>
          <w:p w:rsidR="004C6E80" w:rsidRPr="004C6E80" w:rsidRDefault="004C6E80" w:rsidP="004C6E80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  <w:p w:rsidR="004C6E80" w:rsidRPr="004C6E80" w:rsidRDefault="004C6E80" w:rsidP="004C6E80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4C6E80">
              <w:rPr>
                <w:sz w:val="24"/>
                <w:szCs w:val="24"/>
              </w:rPr>
              <w:t>Hydrogen bonding and dipolarity explain the cohesive, adhesive, thermal and solvent properties of water (give at least 1 example of a benefit to living organisms).</w:t>
            </w:r>
          </w:p>
          <w:p w:rsidR="004C6E80" w:rsidRPr="004C6E80" w:rsidRDefault="004C6E80" w:rsidP="004C6E80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  <w:p w:rsidR="004C6E80" w:rsidRPr="004C6E80" w:rsidRDefault="004C6E80" w:rsidP="004C6E80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4C6E80">
              <w:rPr>
                <w:sz w:val="24"/>
                <w:szCs w:val="24"/>
              </w:rPr>
              <w:t>Substances can be hydrophilic or hydrophobic.</w:t>
            </w:r>
          </w:p>
          <w:p w:rsidR="004C6E80" w:rsidRPr="004C6E80" w:rsidRDefault="004C6E80" w:rsidP="004C6E80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  <w:p w:rsidR="004C6E80" w:rsidRPr="004C6E80" w:rsidRDefault="004C6E80" w:rsidP="004C6E80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4C6E80">
              <w:rPr>
                <w:sz w:val="24"/>
                <w:szCs w:val="24"/>
              </w:rPr>
              <w:t>Comparison of the thermal properties of water with those of methane.</w:t>
            </w:r>
          </w:p>
          <w:p w:rsidR="004C6E80" w:rsidRPr="004C6E80" w:rsidRDefault="004C6E80" w:rsidP="004C6E80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  <w:p w:rsidR="004C6E80" w:rsidRPr="004C6E80" w:rsidRDefault="004C6E80" w:rsidP="004C6E80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4C6E80">
              <w:rPr>
                <w:sz w:val="24"/>
                <w:szCs w:val="24"/>
              </w:rPr>
              <w:t>Use of water as a coolant in sweat.</w:t>
            </w:r>
          </w:p>
          <w:p w:rsidR="004C6E80" w:rsidRPr="004C6E80" w:rsidRDefault="004C6E80" w:rsidP="004C6E80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  <w:p w:rsidR="004C6E80" w:rsidRPr="004C6E80" w:rsidRDefault="004C6E80" w:rsidP="004C6E80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4C6E80">
              <w:rPr>
                <w:sz w:val="24"/>
                <w:szCs w:val="24"/>
              </w:rPr>
              <w:t xml:space="preserve">Modes of transport of glucose, amino acids, cholesterol, fats, oxygen, and sodium in blood in relations to their solubility in water. </w:t>
            </w:r>
          </w:p>
          <w:p w:rsidR="004C6E80" w:rsidRPr="004C6E80" w:rsidRDefault="004C6E80" w:rsidP="004C6E80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  <w:p w:rsidR="004C6E80" w:rsidRPr="004C6E80" w:rsidRDefault="004C6E80" w:rsidP="004C6E80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4C6E80">
              <w:rPr>
                <w:sz w:val="24"/>
                <w:szCs w:val="24"/>
              </w:rPr>
              <w:t>Use of theories to explain natural</w:t>
            </w:r>
          </w:p>
          <w:p w:rsidR="004C6E80" w:rsidRPr="004C6E80" w:rsidRDefault="004C6E80" w:rsidP="004C6E80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4C6E80">
              <w:rPr>
                <w:sz w:val="24"/>
                <w:szCs w:val="24"/>
              </w:rPr>
              <w:t>phenomena- the theory that hydrogen bonds form between water molecules explain the properties of water</w:t>
            </w:r>
          </w:p>
          <w:p w:rsidR="004C6E80" w:rsidRPr="004C6E80" w:rsidRDefault="004C6E80" w:rsidP="004C6E80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4598" w:type="dxa"/>
          </w:tcPr>
          <w:p w:rsidR="004C6E80" w:rsidRPr="004C6E80" w:rsidRDefault="004C6E80" w:rsidP="004C6E80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4C6E80">
              <w:rPr>
                <w:sz w:val="24"/>
                <w:szCs w:val="24"/>
              </w:rPr>
              <w:t>Basics of Biochemistry</w:t>
            </w:r>
          </w:p>
          <w:p w:rsidR="0027363D" w:rsidRPr="004C6E80" w:rsidRDefault="00FB23A4" w:rsidP="004C6E80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4C6E80">
              <w:rPr>
                <w:sz w:val="24"/>
                <w:szCs w:val="24"/>
              </w:rPr>
              <w:t>Describe the structure of an atom (in terms of protons, neutrons and electrons).</w:t>
            </w:r>
          </w:p>
          <w:p w:rsidR="0027363D" w:rsidRPr="004C6E80" w:rsidRDefault="00FB23A4" w:rsidP="004C6E80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4C6E80">
              <w:rPr>
                <w:sz w:val="24"/>
                <w:szCs w:val="24"/>
              </w:rPr>
              <w:t>Contrast ion with atom.</w:t>
            </w:r>
          </w:p>
          <w:p w:rsidR="0027363D" w:rsidRPr="004C6E80" w:rsidRDefault="00FB23A4" w:rsidP="004C6E80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4C6E80">
              <w:rPr>
                <w:sz w:val="24"/>
                <w:szCs w:val="24"/>
              </w:rPr>
              <w:t>Define anion and cation.</w:t>
            </w:r>
          </w:p>
          <w:p w:rsidR="0027363D" w:rsidRPr="004C6E80" w:rsidRDefault="00FB23A4" w:rsidP="004C6E80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4C6E80">
              <w:rPr>
                <w:sz w:val="24"/>
                <w:szCs w:val="24"/>
              </w:rPr>
              <w:t>Contrast covalent, ionic and hydrogen bonds.</w:t>
            </w:r>
          </w:p>
          <w:p w:rsidR="004C6E80" w:rsidRPr="004C6E80" w:rsidRDefault="004C6E80" w:rsidP="004C6E80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  <w:p w:rsidR="004C6E80" w:rsidRPr="004C6E80" w:rsidRDefault="004C6E80" w:rsidP="004C6E80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4C6E80">
              <w:rPr>
                <w:sz w:val="24"/>
                <w:szCs w:val="24"/>
              </w:rPr>
              <w:t>Water</w:t>
            </w:r>
          </w:p>
          <w:p w:rsidR="0027363D" w:rsidRPr="004C6E80" w:rsidRDefault="00FB23A4" w:rsidP="004C6E80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4C6E80">
              <w:rPr>
                <w:sz w:val="24"/>
                <w:szCs w:val="24"/>
              </w:rPr>
              <w:t>Write the molecular formula for water and draw the atomic structure of the molecule.</w:t>
            </w:r>
          </w:p>
          <w:p w:rsidR="0027363D" w:rsidRPr="004C6E80" w:rsidRDefault="00FB23A4" w:rsidP="004C6E80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4C6E80">
              <w:rPr>
                <w:sz w:val="24"/>
                <w:szCs w:val="24"/>
              </w:rPr>
              <w:t>Describe the cause and effect of the polar nature of water.</w:t>
            </w:r>
          </w:p>
          <w:p w:rsidR="0027363D" w:rsidRPr="004C6E80" w:rsidRDefault="00FB23A4" w:rsidP="004C6E80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4C6E80">
              <w:rPr>
                <w:sz w:val="24"/>
                <w:szCs w:val="24"/>
              </w:rPr>
              <w:t>Describe where and how water is able to form hydrogen bonds.</w:t>
            </w:r>
          </w:p>
          <w:p w:rsidR="0027363D" w:rsidRPr="004C6E80" w:rsidRDefault="00FB23A4" w:rsidP="004C6E80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4C6E80">
              <w:rPr>
                <w:sz w:val="24"/>
                <w:szCs w:val="24"/>
              </w:rPr>
              <w:t>Contrast adhesion with cohesion.</w:t>
            </w:r>
          </w:p>
          <w:p w:rsidR="0027363D" w:rsidRPr="004C6E80" w:rsidRDefault="00FB23A4" w:rsidP="004C6E80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4C6E80">
              <w:rPr>
                <w:sz w:val="24"/>
                <w:szCs w:val="24"/>
              </w:rPr>
              <w:t>Explain why it takes so much energy to change the temperature of water.</w:t>
            </w:r>
          </w:p>
          <w:p w:rsidR="0027363D" w:rsidRPr="004C6E80" w:rsidRDefault="00FB23A4" w:rsidP="004C6E80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4C6E80">
              <w:rPr>
                <w:sz w:val="24"/>
                <w:szCs w:val="24"/>
              </w:rPr>
              <w:t>Describe the benefits to life of waters high heat capacity.</w:t>
            </w:r>
          </w:p>
          <w:p w:rsidR="0027363D" w:rsidRPr="004C6E80" w:rsidRDefault="00FB23A4" w:rsidP="004C6E80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4C6E80">
              <w:rPr>
                <w:sz w:val="24"/>
                <w:szCs w:val="24"/>
              </w:rPr>
              <w:t>Explain why is water such a good solvent and explain the types of molecules will it dissolve.</w:t>
            </w:r>
          </w:p>
          <w:p w:rsidR="0027363D" w:rsidRPr="004C6E80" w:rsidRDefault="00FB23A4" w:rsidP="004C6E80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4C6E80">
              <w:rPr>
                <w:sz w:val="24"/>
                <w:szCs w:val="24"/>
              </w:rPr>
              <w:t>Define hydrophilic and hydrophobic.</w:t>
            </w:r>
          </w:p>
          <w:p w:rsidR="0027363D" w:rsidRPr="004C6E80" w:rsidRDefault="00FB23A4" w:rsidP="004C6E80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4C6E80">
              <w:rPr>
                <w:sz w:val="24"/>
                <w:szCs w:val="24"/>
              </w:rPr>
              <w:t>Compare the thermal properties of water and methane.</w:t>
            </w:r>
          </w:p>
          <w:p w:rsidR="0027363D" w:rsidRPr="004C6E80" w:rsidRDefault="00FB23A4" w:rsidP="004C6E80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4C6E80">
              <w:rPr>
                <w:sz w:val="24"/>
                <w:szCs w:val="24"/>
              </w:rPr>
              <w:t>Explain why water and methane have different thermal properties based on their atomic structure.</w:t>
            </w:r>
          </w:p>
          <w:p w:rsidR="004C6E80" w:rsidRPr="004C6E80" w:rsidRDefault="004C6E80" w:rsidP="004C6E80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</w:tbl>
    <w:p w:rsidR="004C6E80" w:rsidRDefault="004C6E80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:rsidR="004C6E80" w:rsidRPr="004C6E80" w:rsidRDefault="00110569" w:rsidP="00110569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sz w:val="24"/>
          <w:szCs w:val="24"/>
        </w:rPr>
        <w:sectPr w:rsidR="004C6E80" w:rsidRPr="004C6E80">
          <w:headerReference w:type="default" r:id="rId8"/>
          <w:pgSz w:w="11906" w:h="15407"/>
          <w:pgMar w:top="0" w:right="0" w:bottom="0" w:left="0" w:header="720" w:footer="720" w:gutter="0"/>
          <w:cols w:space="720"/>
          <w:noEndnote/>
        </w:sect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1</w:t>
      </w:r>
      <w:r w:rsidR="004C6E80">
        <w:rPr>
          <w:sz w:val="24"/>
          <w:szCs w:val="24"/>
        </w:rPr>
        <w:tab/>
      </w:r>
    </w:p>
    <w:p w:rsidR="00F34F3A" w:rsidRDefault="00F34F3A">
      <w:pPr>
        <w:framePr w:w="2489" w:wrap="auto" w:hAnchor="text" w:x="542" w:y="584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 Bold" w:hAnsi="Calibri Bold" w:cs="Calibri Bold"/>
          <w:color w:val="000000"/>
          <w:sz w:val="19"/>
          <w:szCs w:val="19"/>
        </w:rPr>
        <w:lastRenderedPageBreak/>
        <w:t>Basics of Biochemistry</w:t>
      </w:r>
    </w:p>
    <w:p w:rsidR="00F34F3A" w:rsidRDefault="00F34F3A">
      <w:pPr>
        <w:framePr w:w="1215" w:wrap="auto" w:hAnchor="text" w:x="2779" w:y="3266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5"/>
          <w:szCs w:val="15"/>
        </w:rPr>
        <w:t>Neutrons:</w:t>
      </w:r>
    </w:p>
    <w:p w:rsidR="00F34F3A" w:rsidRDefault="00F34F3A">
      <w:pPr>
        <w:framePr w:w="3192" w:wrap="auto" w:hAnchor="text" w:x="8034" w:y="3362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5"/>
          <w:szCs w:val="15"/>
        </w:rPr>
        <w:t>In the atomic nucleus, which provides…</w:t>
      </w:r>
    </w:p>
    <w:p w:rsidR="00F34F3A" w:rsidRDefault="00F34F3A">
      <w:pPr>
        <w:framePr w:w="1110" w:wrap="auto" w:hAnchor="text" w:x="2779" w:y="4112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5"/>
          <w:szCs w:val="15"/>
        </w:rPr>
        <w:t>Protons:</w:t>
      </w:r>
    </w:p>
    <w:p w:rsidR="00F34F3A" w:rsidRDefault="00F34F3A">
      <w:pPr>
        <w:framePr w:w="1209" w:wrap="auto" w:hAnchor="text" w:x="2779" w:y="4940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5"/>
          <w:szCs w:val="15"/>
        </w:rPr>
        <w:t>Electrons:</w:t>
      </w:r>
    </w:p>
    <w:p w:rsidR="00F34F3A" w:rsidRDefault="00F34F3A">
      <w:pPr>
        <w:framePr w:w="2176" w:wrap="auto" w:hAnchor="text" w:x="8047" w:y="4967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5"/>
          <w:szCs w:val="15"/>
        </w:rPr>
        <w:t>Electrons interact with…</w:t>
      </w:r>
    </w:p>
    <w:p w:rsidR="00F34F3A" w:rsidRDefault="00F34F3A">
      <w:pPr>
        <w:framePr w:w="1085" w:wrap="auto" w:hAnchor="text" w:x="2853" w:y="6983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5"/>
          <w:szCs w:val="15"/>
        </w:rPr>
        <w:t>Cations:</w:t>
      </w:r>
    </w:p>
    <w:p w:rsidR="00F34F3A" w:rsidRDefault="00F34F3A">
      <w:pPr>
        <w:framePr w:w="1045" w:wrap="auto" w:hAnchor="text" w:x="2853" w:y="7827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5"/>
          <w:szCs w:val="15"/>
        </w:rPr>
        <w:t>Anions:</w:t>
      </w:r>
    </w:p>
    <w:p w:rsidR="00F34F3A" w:rsidRDefault="0011056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F34F3A" w:rsidSect="004C6E80">
          <w:pgSz w:w="11905" w:h="9200" w:orient="landscape"/>
          <w:pgMar w:top="0" w:right="0" w:bottom="0" w:left="0" w:header="720" w:footer="720" w:gutter="0"/>
          <w:cols w:space="720"/>
          <w:titlePg/>
          <w:docGrid w:type="lines" w:linePitch="299"/>
        </w:sectPr>
      </w:pPr>
      <w:r>
        <w:rPr>
          <w:noProof/>
          <w:lang w:bidi="th-TH"/>
        </w:rPr>
        <w:drawing>
          <wp:anchor distT="0" distB="0" distL="114300" distR="114300" simplePos="0" relativeHeight="251635712" behindDoc="1" locked="0" layoutInCell="0" allowOverlap="1">
            <wp:simplePos x="0" y="0"/>
            <wp:positionH relativeFrom="margin">
              <wp:posOffset>0</wp:posOffset>
            </wp:positionH>
            <wp:positionV relativeFrom="margin">
              <wp:posOffset>19050</wp:posOffset>
            </wp:positionV>
            <wp:extent cx="7559675" cy="5842000"/>
            <wp:effectExtent l="0" t="0" r="3175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9675" cy="5842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10569">
        <w:rPr>
          <w:rFonts w:ascii="Calibri Bold" w:hAnsi="Calibri Bold" w:cs="Calibri Bold"/>
          <w:noProof/>
          <w:color w:val="000000"/>
          <w:sz w:val="19"/>
          <w:szCs w:val="19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7239000</wp:posOffset>
                </wp:positionH>
                <wp:positionV relativeFrom="paragraph">
                  <wp:posOffset>5372100</wp:posOffset>
                </wp:positionV>
                <wp:extent cx="295910" cy="1404620"/>
                <wp:effectExtent l="0" t="0" r="2794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91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10569" w:rsidRDefault="00110569"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70pt;margin-top:423pt;width:23.3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">
                <v:textbox style="mso-fit-shape-to-text:t">
                  <w:txbxContent>
                    <w:p w:rsidR="00110569" w:rsidRDefault="00110569">
                      <w:r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F34F3A" w:rsidRDefault="004C6E80">
      <w:pPr>
        <w:framePr w:w="4401" w:wrap="auto" w:hAnchor="text" w:x="542" w:y="584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noProof/>
          <w:lang w:bidi="th-TH"/>
        </w:rPr>
        <w:lastRenderedPageBreak/>
        <w:drawing>
          <wp:anchor distT="0" distB="0" distL="114300" distR="114300" simplePos="0" relativeHeight="251638784" behindDoc="1" locked="0" layoutInCell="0" allowOverlap="1" wp14:anchorId="61DF3535" wp14:editId="4B0928DD">
            <wp:simplePos x="0" y="0"/>
            <wp:positionH relativeFrom="margin">
              <wp:posOffset>0</wp:posOffset>
            </wp:positionH>
            <wp:positionV relativeFrom="margin">
              <wp:posOffset>0</wp:posOffset>
            </wp:positionV>
            <wp:extent cx="7559675" cy="5842000"/>
            <wp:effectExtent l="0" t="0" r="3175" b="635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9675" cy="5842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34F3A">
        <w:rPr>
          <w:rFonts w:ascii="Calibri Bold" w:hAnsi="Calibri Bold" w:cs="Calibri Bold"/>
          <w:color w:val="000000"/>
          <w:sz w:val="19"/>
          <w:szCs w:val="19"/>
        </w:rPr>
        <w:t xml:space="preserve">Chemical Bonds: </w:t>
      </w:r>
      <w:r w:rsidR="00F34F3A">
        <w:rPr>
          <w:rFonts w:ascii="Calibri Italic" w:hAnsi="Calibri Italic" w:cs="Calibri Italic"/>
          <w:color w:val="000000"/>
          <w:sz w:val="19"/>
          <w:szCs w:val="19"/>
        </w:rPr>
        <w:t>holding molecules together</w:t>
      </w:r>
    </w:p>
    <w:p w:rsidR="00F34F3A" w:rsidRDefault="00F34F3A">
      <w:pPr>
        <w:framePr w:w="964" w:wrap="auto" w:hAnchor="text" w:x="542" w:y="970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 Bold" w:hAnsi="Calibri Bold" w:cs="Calibri Bold"/>
          <w:color w:val="FFFFFF"/>
          <w:sz w:val="19"/>
          <w:szCs w:val="19"/>
        </w:rPr>
        <w:t>Type</w:t>
      </w:r>
    </w:p>
    <w:p w:rsidR="00F34F3A" w:rsidRDefault="00F34F3A">
      <w:pPr>
        <w:framePr w:w="1543" w:wrap="auto" w:hAnchor="text" w:x="1626" w:y="970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 Bold" w:hAnsi="Calibri Bold" w:cs="Calibri Bold"/>
          <w:color w:val="FFFFFF"/>
          <w:sz w:val="19"/>
          <w:szCs w:val="19"/>
        </w:rPr>
        <w:t>Description</w:t>
      </w:r>
    </w:p>
    <w:p w:rsidR="00F34F3A" w:rsidRDefault="00F34F3A">
      <w:pPr>
        <w:framePr w:w="1287" w:wrap="auto" w:hAnchor="text" w:x="5088" w:y="970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 Bold" w:hAnsi="Calibri Bold" w:cs="Calibri Bold"/>
          <w:color w:val="FFFFFF"/>
          <w:sz w:val="19"/>
          <w:szCs w:val="19"/>
        </w:rPr>
        <w:t>Example</w:t>
      </w:r>
    </w:p>
    <w:p w:rsidR="00F34F3A" w:rsidRDefault="00F34F3A">
      <w:pPr>
        <w:framePr w:w="1280" w:wrap="auto" w:hAnchor="text" w:x="7185" w:y="970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 Bold" w:hAnsi="Calibri Bold" w:cs="Calibri Bold"/>
          <w:color w:val="FFFFFF"/>
          <w:sz w:val="19"/>
          <w:szCs w:val="19"/>
        </w:rPr>
        <w:t>Diagram</w:t>
      </w:r>
    </w:p>
    <w:p w:rsidR="00F34F3A" w:rsidRDefault="00F34F3A">
      <w:pPr>
        <w:framePr w:w="752" w:wrap="auto" w:hAnchor="text" w:x="849" w:y="2108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 Bold" w:hAnsi="Calibri Bold" w:cs="Calibri Bold"/>
          <w:color w:val="000000"/>
          <w:sz w:val="19"/>
          <w:szCs w:val="19"/>
        </w:rPr>
        <w:t>Ionic bond</w:t>
      </w:r>
    </w:p>
    <w:p w:rsidR="00F34F3A" w:rsidRPr="006B6493" w:rsidRDefault="00F34F3A" w:rsidP="006B6493">
      <w:pPr>
        <w:framePr w:w="752" w:wrap="auto" w:vAnchor="page" w:hAnchor="page" w:x="451" w:y="5611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16"/>
          <w:szCs w:val="16"/>
        </w:rPr>
      </w:pPr>
      <w:r w:rsidRPr="006B6493">
        <w:rPr>
          <w:rFonts w:ascii="Calibri Bold" w:hAnsi="Calibri Bold" w:cs="Calibri Bold"/>
          <w:color w:val="000000"/>
          <w:sz w:val="16"/>
          <w:szCs w:val="16"/>
        </w:rPr>
        <w:t>Covalent bond</w:t>
      </w:r>
    </w:p>
    <w:p w:rsidR="00F34F3A" w:rsidRDefault="00F34F3A" w:rsidP="006B6493">
      <w:pPr>
        <w:framePr w:w="752" w:wrap="auto" w:vAnchor="page" w:hAnchor="page" w:x="1021" w:y="7021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 Bold Italic" w:hAnsi="Calibri Bold Italic" w:cs="Calibri Bold Italic"/>
          <w:color w:val="000000"/>
          <w:sz w:val="19"/>
          <w:szCs w:val="19"/>
        </w:rPr>
        <w:t>Polar</w:t>
      </w:r>
    </w:p>
    <w:p w:rsidR="006B6493" w:rsidRDefault="00F34F3A" w:rsidP="006B6493">
      <w:pPr>
        <w:framePr w:w="752" w:wrap="auto" w:vAnchor="page" w:hAnchor="page" w:x="1081" w:y="4471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Calibri Bold Italic" w:hAnsi="Calibri Bold Italic" w:cs="Calibri Bold Italic"/>
          <w:color w:val="000000"/>
          <w:sz w:val="19"/>
          <w:szCs w:val="19"/>
        </w:rPr>
      </w:pPr>
      <w:r>
        <w:rPr>
          <w:rFonts w:ascii="Calibri Bold Italic" w:hAnsi="Calibri Bold Italic" w:cs="Calibri Bold Italic"/>
          <w:color w:val="000000"/>
          <w:sz w:val="19"/>
          <w:szCs w:val="19"/>
        </w:rPr>
        <w:t>Non-</w:t>
      </w:r>
    </w:p>
    <w:p w:rsidR="00F34F3A" w:rsidRDefault="00F34F3A" w:rsidP="006B6493">
      <w:pPr>
        <w:framePr w:w="752" w:wrap="auto" w:vAnchor="page" w:hAnchor="page" w:x="1081" w:y="4471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 Bold Italic" w:hAnsi="Calibri Bold Italic" w:cs="Calibri Bold Italic"/>
          <w:color w:val="000000"/>
          <w:sz w:val="19"/>
          <w:szCs w:val="19"/>
        </w:rPr>
        <w:t>polar</w:t>
      </w:r>
    </w:p>
    <w:p w:rsidR="00F34F3A" w:rsidRDefault="0011056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F34F3A" w:rsidSect="004C6E80">
          <w:pgSz w:w="11905" w:h="9200" w:orient="landscape"/>
          <w:pgMar w:top="0" w:right="0" w:bottom="0" w:left="0" w:header="720" w:footer="720" w:gutter="0"/>
          <w:cols w:space="720"/>
          <w:titlePg/>
          <w:docGrid w:type="lines" w:linePitch="299"/>
        </w:sectPr>
      </w:pPr>
      <w:r w:rsidRPr="00110569">
        <w:rPr>
          <w:rFonts w:ascii="Calibri Bold" w:hAnsi="Calibri Bold" w:cs="Calibri Bold"/>
          <w:noProof/>
          <w:color w:val="000000"/>
          <w:sz w:val="19"/>
          <w:szCs w:val="19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01799C5" wp14:editId="7472D229">
                <wp:simplePos x="0" y="0"/>
                <wp:positionH relativeFrom="column">
                  <wp:posOffset>7134860</wp:posOffset>
                </wp:positionH>
                <wp:positionV relativeFrom="paragraph">
                  <wp:posOffset>5513705</wp:posOffset>
                </wp:positionV>
                <wp:extent cx="295910" cy="1404620"/>
                <wp:effectExtent l="0" t="0" r="27940" b="1143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91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10569" w:rsidRDefault="00110569" w:rsidP="00110569"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01799C5" id="_x0000_s1027" type="#_x0000_t202" style="position:absolute;margin-left:561.8pt;margin-top:434.15pt;width:23.3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">
                <v:textbox style="mso-fit-shape-to-text:t">
                  <w:txbxContent>
                    <w:p w:rsidR="00110569" w:rsidRDefault="00110569" w:rsidP="00110569">
                      <w:r>
                        <w:t>3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F34F3A" w:rsidRDefault="004C6E80">
      <w:pPr>
        <w:framePr w:w="964" w:wrap="auto" w:hAnchor="text" w:x="542" w:y="584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noProof/>
          <w:lang w:bidi="th-TH"/>
        </w:rPr>
        <w:lastRenderedPageBreak/>
        <w:drawing>
          <wp:anchor distT="0" distB="0" distL="114300" distR="114300" simplePos="0" relativeHeight="251643904" behindDoc="1" locked="0" layoutInCell="0" allowOverlap="1">
            <wp:simplePos x="0" y="0"/>
            <wp:positionH relativeFrom="margin">
              <wp:posOffset>28575</wp:posOffset>
            </wp:positionH>
            <wp:positionV relativeFrom="margin">
              <wp:posOffset>19050</wp:posOffset>
            </wp:positionV>
            <wp:extent cx="7559675" cy="5842000"/>
            <wp:effectExtent l="0" t="0" r="3175" b="635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9675" cy="5842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34F3A">
        <w:rPr>
          <w:rFonts w:ascii="Calibri Bold" w:hAnsi="Calibri Bold" w:cs="Calibri Bold"/>
          <w:color w:val="FFFFFF"/>
          <w:sz w:val="19"/>
          <w:szCs w:val="19"/>
        </w:rPr>
        <w:t>Type</w:t>
      </w:r>
    </w:p>
    <w:p w:rsidR="00F34F3A" w:rsidRDefault="00F34F3A">
      <w:pPr>
        <w:framePr w:w="1543" w:wrap="auto" w:hAnchor="text" w:x="1626" w:y="584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 Bold" w:hAnsi="Calibri Bold" w:cs="Calibri Bold"/>
          <w:color w:val="FFFFFF"/>
          <w:sz w:val="19"/>
          <w:szCs w:val="19"/>
        </w:rPr>
        <w:t>Description</w:t>
      </w:r>
    </w:p>
    <w:p w:rsidR="00F34F3A" w:rsidRDefault="00F34F3A">
      <w:pPr>
        <w:framePr w:w="1287" w:wrap="auto" w:hAnchor="text" w:x="5088" w:y="584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 Bold" w:hAnsi="Calibri Bold" w:cs="Calibri Bold"/>
          <w:color w:val="FFFFFF"/>
          <w:sz w:val="19"/>
          <w:szCs w:val="19"/>
        </w:rPr>
        <w:t>Example</w:t>
      </w:r>
    </w:p>
    <w:p w:rsidR="00F34F3A" w:rsidRDefault="00F34F3A">
      <w:pPr>
        <w:framePr w:w="1280" w:wrap="auto" w:hAnchor="text" w:x="7185" w:y="584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 Bold" w:hAnsi="Calibri Bold" w:cs="Calibri Bold"/>
          <w:color w:val="FFFFFF"/>
          <w:sz w:val="19"/>
          <w:szCs w:val="19"/>
        </w:rPr>
        <w:t>Diagram</w:t>
      </w:r>
    </w:p>
    <w:p w:rsidR="00F34F3A" w:rsidRDefault="00F34F3A">
      <w:pPr>
        <w:framePr w:w="5823" w:wrap="auto" w:hAnchor="text" w:x="542" w:y="4820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5"/>
          <w:szCs w:val="15"/>
        </w:rPr>
        <w:t>*actually an intermolecular force, not a true bond. But, the name is the name.</w:t>
      </w:r>
    </w:p>
    <w:p w:rsidR="00F34F3A" w:rsidRPr="006B6493" w:rsidRDefault="00F34F3A" w:rsidP="006B6493">
      <w:pPr>
        <w:framePr w:w="7486" w:wrap="around" w:hAnchor="text" w:x="540" w:y="5325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0"/>
          <w:szCs w:val="20"/>
        </w:rPr>
      </w:pPr>
      <w:r w:rsidRPr="006B6493">
        <w:rPr>
          <w:rFonts w:ascii="Calibri Bold" w:hAnsi="Calibri Bold" w:cs="Calibri Bold"/>
          <w:color w:val="000000"/>
          <w:sz w:val="20"/>
          <w:szCs w:val="20"/>
        </w:rPr>
        <w:t>VIDEO GUIDE FOR BOZEMAN BIOLOGY – CHEMICAL BONDS: IONIC VS. COVALENT</w:t>
      </w:r>
    </w:p>
    <w:p w:rsidR="00F34F3A" w:rsidRPr="006B6493" w:rsidRDefault="00F34F3A" w:rsidP="006B6493">
      <w:pPr>
        <w:framePr w:w="7486" w:wrap="around" w:hAnchor="text" w:x="540" w:y="5325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0"/>
          <w:szCs w:val="20"/>
        </w:rPr>
      </w:pPr>
      <w:r w:rsidRPr="006B6493">
        <w:rPr>
          <w:rFonts w:ascii="Calibri" w:hAnsi="Calibri" w:cs="Calibri"/>
          <w:color w:val="000000"/>
          <w:sz w:val="20"/>
          <w:szCs w:val="20"/>
        </w:rPr>
        <w:t>What are chemical bonds?</w:t>
      </w:r>
    </w:p>
    <w:p w:rsidR="00F34F3A" w:rsidRPr="006B6493" w:rsidRDefault="00F34F3A" w:rsidP="006B6493">
      <w:pPr>
        <w:framePr w:w="4419" w:wrap="auto" w:hAnchor="text" w:x="542" w:y="6335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0"/>
          <w:szCs w:val="20"/>
        </w:rPr>
      </w:pPr>
      <w:r w:rsidRPr="006B6493">
        <w:rPr>
          <w:rFonts w:ascii="Calibri" w:hAnsi="Calibri" w:cs="Calibri"/>
          <w:color w:val="000000"/>
          <w:sz w:val="20"/>
          <w:szCs w:val="20"/>
        </w:rPr>
        <w:t>How are covalent bonds different from ionic bonds?</w:t>
      </w:r>
    </w:p>
    <w:p w:rsidR="00F34F3A" w:rsidRPr="006B6493" w:rsidRDefault="00F34F3A" w:rsidP="006B6493">
      <w:pPr>
        <w:framePr w:w="5231" w:wrap="auto" w:vAnchor="page" w:hAnchor="page" w:x="571" w:y="7079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0"/>
          <w:szCs w:val="20"/>
        </w:rPr>
      </w:pPr>
      <w:r w:rsidRPr="006B6493">
        <w:rPr>
          <w:rFonts w:ascii="Calibri" w:hAnsi="Calibri" w:cs="Calibri"/>
          <w:color w:val="000000"/>
          <w:sz w:val="20"/>
          <w:szCs w:val="20"/>
        </w:rPr>
        <w:t>What are the two types of covalent bonds?</w:t>
      </w:r>
    </w:p>
    <w:p w:rsidR="00F34F3A" w:rsidRPr="006B6493" w:rsidRDefault="00F34F3A" w:rsidP="006B6493">
      <w:pPr>
        <w:framePr w:w="5571" w:wrap="auto" w:vAnchor="page" w:hAnchor="text" w:x="542" w:y="7935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0"/>
          <w:szCs w:val="20"/>
        </w:rPr>
      </w:pPr>
      <w:r w:rsidRPr="006B6493">
        <w:rPr>
          <w:rFonts w:ascii="Calibri" w:hAnsi="Calibri" w:cs="Calibri"/>
          <w:color w:val="000000"/>
          <w:sz w:val="20"/>
          <w:szCs w:val="20"/>
        </w:rPr>
        <w:t>How do we know that water has polar covalent bonds?</w:t>
      </w:r>
    </w:p>
    <w:p w:rsidR="00F34F3A" w:rsidRDefault="00F34F3A" w:rsidP="006B6493">
      <w:pPr>
        <w:framePr w:w="946" w:wrap="auto" w:hAnchor="page" w:x="631" w:y="2049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 Bold Italic" w:hAnsi="Calibri Bold Italic" w:cs="Calibri Bold Italic"/>
          <w:color w:val="000000"/>
          <w:sz w:val="19"/>
          <w:szCs w:val="19"/>
        </w:rPr>
        <w:t>Hydrogen “bond”</w:t>
      </w:r>
      <w:r>
        <w:rPr>
          <w:rFonts w:ascii="Calibri" w:hAnsi="Calibri" w:cs="Calibri"/>
          <w:color w:val="000000"/>
          <w:sz w:val="16"/>
          <w:szCs w:val="16"/>
        </w:rPr>
        <w:t>*</w:t>
      </w:r>
    </w:p>
    <w:p w:rsidR="00F34F3A" w:rsidRDefault="0011056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F34F3A" w:rsidSect="004C6E80">
          <w:pgSz w:w="11905" w:h="9200" w:orient="landscape"/>
          <w:pgMar w:top="0" w:right="0" w:bottom="0" w:left="0" w:header="720" w:footer="720" w:gutter="0"/>
          <w:cols w:space="720"/>
          <w:titlePg/>
          <w:docGrid w:type="lines" w:linePitch="299"/>
        </w:sectPr>
      </w:pPr>
      <w:r w:rsidRPr="00110569">
        <w:rPr>
          <w:rFonts w:ascii="Calibri Bold" w:hAnsi="Calibri Bold" w:cs="Calibri Bold"/>
          <w:noProof/>
          <w:color w:val="000000"/>
          <w:sz w:val="19"/>
          <w:szCs w:val="19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58261FE1" wp14:editId="49A1F060">
                <wp:simplePos x="0" y="0"/>
                <wp:positionH relativeFrom="column">
                  <wp:posOffset>7134860</wp:posOffset>
                </wp:positionH>
                <wp:positionV relativeFrom="paragraph">
                  <wp:posOffset>5247005</wp:posOffset>
                </wp:positionV>
                <wp:extent cx="295910" cy="1404620"/>
                <wp:effectExtent l="0" t="0" r="27940" b="1143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91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10569" w:rsidRDefault="00110569" w:rsidP="00110569"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8261FE1" id="_x0000_s1028" type="#_x0000_t202" style="position:absolute;margin-left:561.8pt;margin-top:413.15pt;width:23.3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">
                <v:textbox style="mso-fit-shape-to-text:t">
                  <w:txbxContent>
                    <w:p w:rsidR="00110569" w:rsidRDefault="00110569" w:rsidP="00110569">
                      <w:r>
                        <w:t>4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F34F3A" w:rsidRDefault="004C6E80">
      <w:pPr>
        <w:framePr w:w="7117" w:wrap="auto" w:hAnchor="text" w:x="701" w:y="741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noProof/>
          <w:lang w:bidi="th-TH"/>
        </w:rPr>
        <w:lastRenderedPageBreak/>
        <w:drawing>
          <wp:anchor distT="0" distB="0" distL="114300" distR="114300" simplePos="0" relativeHeight="251646976" behindDoc="1" locked="0" layoutInCell="0" allowOverlap="1">
            <wp:simplePos x="0" y="0"/>
            <wp:positionH relativeFrom="margin">
              <wp:posOffset>0</wp:posOffset>
            </wp:positionH>
            <wp:positionV relativeFrom="margin">
              <wp:posOffset>0</wp:posOffset>
            </wp:positionV>
            <wp:extent cx="7560310" cy="9783445"/>
            <wp:effectExtent l="0" t="0" r="2540" b="825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0310" cy="97834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34F3A">
        <w:rPr>
          <w:rFonts w:ascii="Calibri Bold" w:hAnsi="Calibri Bold" w:cs="Calibri Bold"/>
          <w:color w:val="000000"/>
          <w:sz w:val="19"/>
          <w:szCs w:val="19"/>
        </w:rPr>
        <w:t>VIDEO GUIDE FOR BOZEMAN BIOLOGY – WATER AS A POLAR MOLECULE</w:t>
      </w:r>
    </w:p>
    <w:p w:rsidR="00F34F3A" w:rsidRDefault="00F34F3A">
      <w:pPr>
        <w:framePr w:w="7117" w:wrap="auto" w:hAnchor="text" w:x="701" w:y="741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9"/>
          <w:szCs w:val="19"/>
        </w:rPr>
        <w:t>Oxygen is unique because__________________________</w:t>
      </w:r>
    </w:p>
    <w:p w:rsidR="00F34F3A" w:rsidRDefault="00F34F3A">
      <w:pPr>
        <w:framePr w:w="4118" w:wrap="auto" w:hAnchor="text" w:x="701" w:y="1525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9"/>
          <w:szCs w:val="19"/>
        </w:rPr>
        <w:t>Why does water behave like a magnet?</w:t>
      </w:r>
    </w:p>
    <w:p w:rsidR="00F34F3A" w:rsidRDefault="00F34F3A">
      <w:pPr>
        <w:framePr w:w="8700" w:wrap="auto" w:hAnchor="text" w:x="701" w:y="2046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9"/>
          <w:szCs w:val="19"/>
        </w:rPr>
        <w:t xml:space="preserve">The bond between oxygen and hydrogen </w:t>
      </w:r>
      <w:r>
        <w:rPr>
          <w:rFonts w:ascii="Calibri Bold" w:hAnsi="Calibri Bold" w:cs="Calibri Bold"/>
          <w:color w:val="000000"/>
          <w:sz w:val="19"/>
          <w:szCs w:val="19"/>
        </w:rPr>
        <w:t xml:space="preserve">within </w:t>
      </w:r>
      <w:r>
        <w:rPr>
          <w:rFonts w:ascii="Calibri" w:hAnsi="Calibri" w:cs="Calibri"/>
          <w:color w:val="000000"/>
          <w:sz w:val="19"/>
          <w:szCs w:val="19"/>
        </w:rPr>
        <w:t>a water molecule is a _____________ bond</w:t>
      </w:r>
    </w:p>
    <w:p w:rsidR="00F34F3A" w:rsidRDefault="00F34F3A">
      <w:pPr>
        <w:framePr w:w="8694" w:wrap="auto" w:hAnchor="text" w:x="701" w:y="2569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9"/>
          <w:szCs w:val="19"/>
        </w:rPr>
        <w:t xml:space="preserve">The bond between oxygen and hydrogen on </w:t>
      </w:r>
      <w:r>
        <w:rPr>
          <w:rFonts w:ascii="Calibri Bold" w:hAnsi="Calibri Bold" w:cs="Calibri Bold"/>
          <w:color w:val="000000"/>
          <w:sz w:val="19"/>
          <w:szCs w:val="19"/>
        </w:rPr>
        <w:t xml:space="preserve">different </w:t>
      </w:r>
      <w:r>
        <w:rPr>
          <w:rFonts w:ascii="Calibri" w:hAnsi="Calibri" w:cs="Calibri"/>
          <w:color w:val="000000"/>
          <w:sz w:val="19"/>
          <w:szCs w:val="19"/>
        </w:rPr>
        <w:t>water molecules is a _________ bond</w:t>
      </w:r>
    </w:p>
    <w:p w:rsidR="00F34F3A" w:rsidRDefault="00F34F3A">
      <w:pPr>
        <w:framePr w:w="9211" w:wrap="auto" w:hAnchor="text" w:x="701" w:y="3092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9"/>
          <w:szCs w:val="19"/>
        </w:rPr>
        <w:t>Draw the hydrogen bonds between the five water molecules show at 3:48 (pause the video here)!</w:t>
      </w:r>
    </w:p>
    <w:p w:rsidR="00F34F3A" w:rsidRDefault="00F34F3A">
      <w:pPr>
        <w:framePr w:w="8600" w:wrap="auto" w:hAnchor="text" w:x="701" w:y="4658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9"/>
          <w:szCs w:val="19"/>
        </w:rPr>
        <w:t>________________ is a polar molecule, ______________________ is a nonpolar molecule.</w:t>
      </w:r>
    </w:p>
    <w:p w:rsidR="00F34F3A" w:rsidRDefault="00F34F3A">
      <w:pPr>
        <w:framePr w:w="6218" w:wrap="auto" w:hAnchor="text" w:x="701" w:y="5182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9"/>
          <w:szCs w:val="19"/>
        </w:rPr>
        <w:t>Describe the five properties of water that are due to its polarity</w:t>
      </w:r>
    </w:p>
    <w:p w:rsidR="00F34F3A" w:rsidRDefault="00F34F3A">
      <w:pPr>
        <w:framePr w:w="1461" w:wrap="auto" w:hAnchor="text" w:x="701" w:y="5714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9"/>
          <w:szCs w:val="19"/>
        </w:rPr>
        <w:t>Property</w:t>
      </w:r>
    </w:p>
    <w:p w:rsidR="00F34F3A" w:rsidRDefault="00F34F3A">
      <w:pPr>
        <w:framePr w:w="2236" w:wrap="auto" w:hAnchor="text" w:x="701" w:y="6246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9"/>
          <w:szCs w:val="19"/>
        </w:rPr>
        <w:t>High specific heat</w:t>
      </w:r>
    </w:p>
    <w:p w:rsidR="00F34F3A" w:rsidRDefault="00F34F3A">
      <w:pPr>
        <w:framePr w:w="1697" w:wrap="auto" w:hAnchor="text" w:x="4757" w:y="5714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9"/>
          <w:szCs w:val="19"/>
        </w:rPr>
        <w:t>Description</w:t>
      </w:r>
    </w:p>
    <w:p w:rsidR="00F34F3A" w:rsidRDefault="00F34F3A">
      <w:pPr>
        <w:framePr w:w="3945" w:wrap="auto" w:hAnchor="text" w:x="7384" w:y="5714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9"/>
          <w:szCs w:val="19"/>
        </w:rPr>
        <w:t>“real life” application of this property</w:t>
      </w:r>
    </w:p>
    <w:p w:rsidR="00F34F3A" w:rsidRDefault="00F34F3A">
      <w:pPr>
        <w:framePr w:w="1348" w:wrap="auto" w:hAnchor="text" w:x="701" w:y="7301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9"/>
          <w:szCs w:val="19"/>
        </w:rPr>
        <w:t>Solvent</w:t>
      </w:r>
    </w:p>
    <w:p w:rsidR="00F34F3A" w:rsidRDefault="00F34F3A">
      <w:pPr>
        <w:framePr w:w="1506" w:wrap="auto" w:hAnchor="text" w:x="701" w:y="8357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9"/>
          <w:szCs w:val="19"/>
        </w:rPr>
        <w:t>Cohesion</w:t>
      </w:r>
    </w:p>
    <w:p w:rsidR="00F34F3A" w:rsidRDefault="00F34F3A">
      <w:pPr>
        <w:framePr w:w="2040" w:wrap="auto" w:hAnchor="text" w:x="701" w:y="9410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9"/>
          <w:szCs w:val="19"/>
        </w:rPr>
        <w:t>Capillary action</w:t>
      </w:r>
    </w:p>
    <w:p w:rsidR="00F34F3A" w:rsidRDefault="00F34F3A">
      <w:pPr>
        <w:framePr w:w="1486" w:wrap="auto" w:hAnchor="text" w:x="701" w:y="10465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9"/>
          <w:szCs w:val="19"/>
        </w:rPr>
        <w:t>Ice floats</w:t>
      </w:r>
    </w:p>
    <w:p w:rsidR="00F34F3A" w:rsidRDefault="00F34F3A">
      <w:pPr>
        <w:framePr w:w="9962" w:wrap="auto" w:hAnchor="text" w:x="701" w:y="11521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9"/>
          <w:szCs w:val="19"/>
        </w:rPr>
        <w:t>Why is Seattle warmer in the winter than Yellowstone, even though both locations are at similar latitudes?</w:t>
      </w:r>
    </w:p>
    <w:p w:rsidR="00F34F3A" w:rsidRDefault="00F34F3A">
      <w:pPr>
        <w:framePr w:w="4248" w:wrap="auto" w:hAnchor="text" w:x="701" w:y="12567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9"/>
          <w:szCs w:val="19"/>
        </w:rPr>
        <w:t>How does water get to the top of a tree?</w:t>
      </w:r>
    </w:p>
    <w:p w:rsidR="00F34F3A" w:rsidRDefault="00F34F3A">
      <w:pPr>
        <w:framePr w:w="7529" w:wrap="auto" w:hAnchor="text" w:x="701" w:y="13610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9"/>
          <w:szCs w:val="19"/>
        </w:rPr>
        <w:t>Why is it “good” for aquatic organisms that live in cold climates that ice floats?</w:t>
      </w:r>
    </w:p>
    <w:p w:rsidR="00F34F3A" w:rsidRDefault="0011056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F34F3A" w:rsidSect="004C6E80">
          <w:pgSz w:w="11906" w:h="15407"/>
          <w:pgMar w:top="0" w:right="0" w:bottom="0" w:left="0" w:header="720" w:footer="720" w:gutter="0"/>
          <w:cols w:space="720"/>
          <w:titlePg/>
          <w:docGrid w:type="lines" w:linePitch="299"/>
        </w:sectPr>
      </w:pPr>
      <w:r w:rsidRPr="00110569">
        <w:rPr>
          <w:rFonts w:ascii="Calibri Bold" w:hAnsi="Calibri Bold" w:cs="Calibri Bold"/>
          <w:noProof/>
          <w:color w:val="000000"/>
          <w:sz w:val="19"/>
          <w:szCs w:val="19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58261FE1" wp14:editId="49A1F060">
                <wp:simplePos x="0" y="0"/>
                <wp:positionH relativeFrom="column">
                  <wp:posOffset>7112000</wp:posOffset>
                </wp:positionH>
                <wp:positionV relativeFrom="paragraph">
                  <wp:posOffset>9537700</wp:posOffset>
                </wp:positionV>
                <wp:extent cx="295910" cy="1404620"/>
                <wp:effectExtent l="0" t="0" r="27940" b="1143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91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10569" w:rsidRDefault="00110569" w:rsidP="00110569">
                            <w: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8261FE1" id="_x0000_s1029" type="#_x0000_t202" style="position:absolute;margin-left:560pt;margin-top:751pt;width:23.3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">
                <v:textbox style="mso-fit-shape-to-text:t">
                  <w:txbxContent>
                    <w:p w:rsidR="00110569" w:rsidRDefault="00110569" w:rsidP="00110569">
                      <w:r>
                        <w:t>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F34F3A" w:rsidRDefault="004C6E80">
      <w:pPr>
        <w:framePr w:w="3657" w:wrap="auto" w:hAnchor="text" w:x="701" w:y="755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noProof/>
          <w:lang w:bidi="th-TH"/>
        </w:rPr>
        <w:lastRenderedPageBreak/>
        <w:drawing>
          <wp:anchor distT="0" distB="0" distL="114300" distR="114300" simplePos="0" relativeHeight="251650048" behindDoc="1" locked="0" layoutInCell="0" allowOverlap="1">
            <wp:simplePos x="0" y="0"/>
            <wp:positionH relativeFrom="margin">
              <wp:posOffset>0</wp:posOffset>
            </wp:positionH>
            <wp:positionV relativeFrom="margin">
              <wp:posOffset>0</wp:posOffset>
            </wp:positionV>
            <wp:extent cx="7560310" cy="9783445"/>
            <wp:effectExtent l="0" t="0" r="2540" b="825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0310" cy="97834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34F3A">
        <w:rPr>
          <w:rFonts w:ascii="Calibri Bold" w:hAnsi="Calibri Bold" w:cs="Calibri Bold"/>
          <w:color w:val="000000"/>
          <w:sz w:val="24"/>
          <w:szCs w:val="24"/>
        </w:rPr>
        <w:t>Water, Water Everywhere</w:t>
      </w:r>
    </w:p>
    <w:p w:rsidR="00F34F3A" w:rsidRDefault="00F34F3A">
      <w:pPr>
        <w:framePr w:w="2516" w:wrap="auto" w:hAnchor="text" w:x="988" w:y="1626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 Bold" w:hAnsi="Calibri Bold" w:cs="Calibri Bold"/>
          <w:color w:val="000000"/>
          <w:sz w:val="21"/>
          <w:szCs w:val="21"/>
        </w:rPr>
        <w:t>Structure of Water</w:t>
      </w:r>
    </w:p>
    <w:p w:rsidR="00F34F3A" w:rsidRDefault="00F34F3A">
      <w:pPr>
        <w:framePr w:w="3267" w:wrap="auto" w:hAnchor="text" w:x="6952" w:y="1763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 Bold" w:hAnsi="Calibri Bold" w:cs="Calibri Bold"/>
          <w:color w:val="000000"/>
          <w:sz w:val="21"/>
          <w:szCs w:val="21"/>
        </w:rPr>
        <w:t>Water molecules are polar</w:t>
      </w:r>
    </w:p>
    <w:p w:rsidR="00F34F3A" w:rsidRDefault="00F34F3A">
      <w:pPr>
        <w:framePr w:w="799" w:wrap="auto" w:hAnchor="text" w:x="6952" w:y="2260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Symbol" w:hAnsi="Symbol" w:cs="Symbol"/>
          <w:color w:val="000000"/>
          <w:sz w:val="19"/>
          <w:szCs w:val="19"/>
        </w:rPr>
        <w:t></w:t>
      </w:r>
    </w:p>
    <w:p w:rsidR="00F34F3A" w:rsidRDefault="00F34F3A">
      <w:pPr>
        <w:framePr w:w="1723" w:wrap="auto" w:hAnchor="text" w:x="7302" w:y="2314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9"/>
          <w:szCs w:val="19"/>
        </w:rPr>
        <w:t>The e- are…</w:t>
      </w:r>
    </w:p>
    <w:p w:rsidR="00F34F3A" w:rsidRDefault="00F34F3A">
      <w:pPr>
        <w:framePr w:w="799" w:wrap="auto" w:hAnchor="text" w:x="6952" w:y="3317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Symbol" w:hAnsi="Symbol" w:cs="Symbol"/>
          <w:color w:val="000000"/>
          <w:sz w:val="19"/>
          <w:szCs w:val="19"/>
        </w:rPr>
        <w:t></w:t>
      </w:r>
    </w:p>
    <w:p w:rsidR="00F34F3A" w:rsidRDefault="00F34F3A">
      <w:pPr>
        <w:framePr w:w="2348" w:wrap="auto" w:hAnchor="text" w:x="7302" w:y="3372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9"/>
          <w:szCs w:val="19"/>
        </w:rPr>
        <w:t>The oxygen atom…</w:t>
      </w:r>
    </w:p>
    <w:p w:rsidR="00F34F3A" w:rsidRDefault="00F34F3A">
      <w:pPr>
        <w:framePr w:w="799" w:wrap="auto" w:hAnchor="text" w:x="6952" w:y="4375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Symbol" w:hAnsi="Symbol" w:cs="Symbol"/>
          <w:color w:val="000000"/>
          <w:sz w:val="19"/>
          <w:szCs w:val="19"/>
        </w:rPr>
        <w:t></w:t>
      </w:r>
    </w:p>
    <w:p w:rsidR="00F34F3A" w:rsidRDefault="00F34F3A">
      <w:pPr>
        <w:framePr w:w="1591" w:wrap="auto" w:hAnchor="text" w:x="7302" w:y="4429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9"/>
          <w:szCs w:val="19"/>
        </w:rPr>
        <w:t>Results in:</w:t>
      </w:r>
    </w:p>
    <w:p w:rsidR="00F34F3A" w:rsidRDefault="00F34F3A">
      <w:pPr>
        <w:framePr w:w="5086" w:wrap="auto" w:hAnchor="text" w:x="701" w:y="5735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 Bold" w:hAnsi="Calibri Bold" w:cs="Calibri Bold"/>
          <w:color w:val="000000"/>
          <w:sz w:val="21"/>
          <w:szCs w:val="21"/>
        </w:rPr>
        <w:t>Water molecules can form hydrogen “bonds”</w:t>
      </w:r>
    </w:p>
    <w:p w:rsidR="00F34F3A" w:rsidRDefault="00F34F3A">
      <w:pPr>
        <w:framePr w:w="2918" w:wrap="auto" w:hAnchor="text" w:x="7138" w:y="5947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21"/>
          <w:szCs w:val="21"/>
        </w:rPr>
        <w:t>Partially ____________</w:t>
      </w:r>
    </w:p>
    <w:p w:rsidR="00F34F3A" w:rsidRDefault="00F34F3A">
      <w:pPr>
        <w:framePr w:w="3750" w:wrap="auto" w:hAnchor="text" w:x="7138" w:y="6375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21"/>
          <w:szCs w:val="21"/>
        </w:rPr>
        <w:t>_______________ atoms of one</w:t>
      </w:r>
      <w:r w:rsidR="006B6493" w:rsidRPr="006B6493">
        <w:rPr>
          <w:rFonts w:ascii="Calibri" w:hAnsi="Calibri" w:cs="Calibri"/>
          <w:color w:val="000000"/>
          <w:sz w:val="21"/>
          <w:szCs w:val="21"/>
        </w:rPr>
        <w:t xml:space="preserve"> </w:t>
      </w:r>
      <w:r w:rsidR="006B6493">
        <w:rPr>
          <w:rFonts w:ascii="Calibri" w:hAnsi="Calibri" w:cs="Calibri"/>
          <w:color w:val="000000"/>
          <w:sz w:val="21"/>
          <w:szCs w:val="21"/>
        </w:rPr>
        <w:t>water</w:t>
      </w:r>
    </w:p>
    <w:p w:rsidR="00F34F3A" w:rsidRDefault="00F34F3A">
      <w:pPr>
        <w:framePr w:w="3722" w:wrap="auto" w:hAnchor="text" w:x="7138" w:y="6802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21"/>
          <w:szCs w:val="21"/>
        </w:rPr>
        <w:t>molecule are attracted to</w:t>
      </w:r>
      <w:r w:rsidR="006B6493" w:rsidRPr="006B6493">
        <w:rPr>
          <w:rFonts w:ascii="Calibri" w:hAnsi="Calibri" w:cs="Calibri"/>
          <w:color w:val="000000"/>
          <w:sz w:val="21"/>
          <w:szCs w:val="21"/>
        </w:rPr>
        <w:t xml:space="preserve"> </w:t>
      </w:r>
      <w:r w:rsidR="006B6493">
        <w:rPr>
          <w:rFonts w:ascii="Calibri" w:hAnsi="Calibri" w:cs="Calibri"/>
          <w:color w:val="000000"/>
          <w:sz w:val="21"/>
          <w:szCs w:val="21"/>
        </w:rPr>
        <w:t>the</w:t>
      </w:r>
      <w:r w:rsidR="006B6493" w:rsidRPr="006B6493">
        <w:rPr>
          <w:rFonts w:ascii="Calibri" w:hAnsi="Calibri" w:cs="Calibri"/>
          <w:color w:val="000000"/>
          <w:sz w:val="21"/>
          <w:szCs w:val="21"/>
        </w:rPr>
        <w:t xml:space="preserve"> </w:t>
      </w:r>
      <w:r w:rsidR="006B6493">
        <w:rPr>
          <w:rFonts w:ascii="Calibri" w:hAnsi="Calibri" w:cs="Calibri"/>
          <w:color w:val="000000"/>
          <w:sz w:val="21"/>
          <w:szCs w:val="21"/>
        </w:rPr>
        <w:t>partially</w:t>
      </w:r>
    </w:p>
    <w:p w:rsidR="00F34F3A" w:rsidRDefault="00F34F3A">
      <w:pPr>
        <w:framePr w:w="3639" w:wrap="auto" w:hAnchor="text" w:x="7138" w:y="7229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21"/>
          <w:szCs w:val="21"/>
        </w:rPr>
        <w:t>______________</w:t>
      </w:r>
      <w:r w:rsidR="006B6493">
        <w:rPr>
          <w:rFonts w:ascii="Calibri" w:hAnsi="Calibri" w:cs="Calibri"/>
          <w:color w:val="000000"/>
          <w:sz w:val="21"/>
          <w:szCs w:val="21"/>
        </w:rPr>
        <w:t xml:space="preserve"> </w:t>
      </w:r>
      <w:r>
        <w:rPr>
          <w:rFonts w:ascii="Calibri" w:hAnsi="Calibri" w:cs="Calibri"/>
          <w:color w:val="000000"/>
          <w:sz w:val="21"/>
          <w:szCs w:val="21"/>
        </w:rPr>
        <w:t>_</w:t>
      </w:r>
      <w:r w:rsidR="006B6493">
        <w:rPr>
          <w:rFonts w:ascii="Calibri" w:hAnsi="Calibri" w:cs="Calibri"/>
          <w:color w:val="000000"/>
          <w:sz w:val="21"/>
          <w:szCs w:val="21"/>
        </w:rPr>
        <w:t>____________</w:t>
      </w:r>
    </w:p>
    <w:p w:rsidR="00F34F3A" w:rsidRDefault="00F34F3A">
      <w:pPr>
        <w:framePr w:w="3754" w:wrap="auto" w:hAnchor="text" w:x="7138" w:y="7656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21"/>
          <w:szCs w:val="21"/>
        </w:rPr>
        <w:t>atom of another</w:t>
      </w:r>
      <w:r w:rsidR="006B6493" w:rsidRPr="006B6493">
        <w:rPr>
          <w:rFonts w:ascii="Calibri" w:hAnsi="Calibri" w:cs="Calibri"/>
          <w:color w:val="000000"/>
          <w:sz w:val="21"/>
          <w:szCs w:val="21"/>
        </w:rPr>
        <w:t xml:space="preserve"> </w:t>
      </w:r>
      <w:r w:rsidR="006B6493">
        <w:rPr>
          <w:rFonts w:ascii="Calibri" w:hAnsi="Calibri" w:cs="Calibri"/>
          <w:color w:val="000000"/>
          <w:sz w:val="21"/>
          <w:szCs w:val="21"/>
        </w:rPr>
        <w:t>water molecule</w:t>
      </w:r>
    </w:p>
    <w:p w:rsidR="00F34F3A" w:rsidRDefault="00F34F3A" w:rsidP="006B6493">
      <w:pPr>
        <w:framePr w:w="2237" w:wrap="auto" w:vAnchor="page" w:hAnchor="page" w:x="9677" w:y="7568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21"/>
          <w:szCs w:val="21"/>
        </w:rPr>
        <w:t>.</w:t>
      </w:r>
    </w:p>
    <w:p w:rsidR="00F34F3A" w:rsidRDefault="00F34F3A">
      <w:pPr>
        <w:framePr w:w="3442" w:wrap="auto" w:hAnchor="text" w:x="6977" w:y="8882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21"/>
          <w:szCs w:val="21"/>
        </w:rPr>
        <w:t>The bonds are ________ and</w:t>
      </w:r>
    </w:p>
    <w:p w:rsidR="00F34F3A" w:rsidRDefault="00F34F3A">
      <w:pPr>
        <w:framePr w:w="3902" w:wrap="auto" w:hAnchor="text" w:x="6977" w:y="9310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21"/>
          <w:szCs w:val="21"/>
        </w:rPr>
        <w:t>________________ quickly as the</w:t>
      </w:r>
    </w:p>
    <w:p w:rsidR="00F34F3A" w:rsidRDefault="00F34F3A">
      <w:pPr>
        <w:framePr w:w="3951" w:wrap="auto" w:hAnchor="text" w:x="6977" w:y="9737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21"/>
          <w:szCs w:val="21"/>
        </w:rPr>
        <w:t>_______________ ____________,</w:t>
      </w:r>
    </w:p>
    <w:p w:rsidR="00F34F3A" w:rsidRDefault="00F34F3A">
      <w:pPr>
        <w:framePr w:w="4268" w:wrap="auto" w:hAnchor="text" w:x="6977" w:y="10164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21"/>
          <w:szCs w:val="21"/>
        </w:rPr>
        <w:t>however the _________ __________</w:t>
      </w:r>
    </w:p>
    <w:p w:rsidR="00F34F3A" w:rsidRDefault="00F34F3A">
      <w:pPr>
        <w:framePr w:w="4015" w:wrap="auto" w:hAnchor="text" w:x="6977" w:y="10591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21"/>
          <w:szCs w:val="21"/>
        </w:rPr>
        <w:t>of ____________ contribute to the</w:t>
      </w:r>
    </w:p>
    <w:p w:rsidR="00F34F3A" w:rsidRDefault="00F34F3A">
      <w:pPr>
        <w:framePr w:w="3356" w:wrap="auto" w:hAnchor="text" w:x="6977" w:y="11018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21"/>
          <w:szCs w:val="21"/>
        </w:rPr>
        <w:t>_______________ of water.</w:t>
      </w:r>
    </w:p>
    <w:p w:rsidR="00F34F3A" w:rsidRDefault="00F34F3A">
      <w:pPr>
        <w:framePr w:w="6169" w:wrap="auto" w:hAnchor="text" w:x="701" w:y="11341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 Bold" w:hAnsi="Calibri Bold" w:cs="Calibri Bold"/>
          <w:color w:val="000000"/>
          <w:sz w:val="21"/>
          <w:szCs w:val="21"/>
        </w:rPr>
        <w:t>BIOLOGICALLY IMPORTANT PROPERTIES OF WATER</w:t>
      </w:r>
    </w:p>
    <w:p w:rsidR="00F34F3A" w:rsidRDefault="00F34F3A">
      <w:pPr>
        <w:framePr w:w="6169" w:wrap="auto" w:hAnchor="text" w:x="701" w:y="11341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 Bold" w:hAnsi="Calibri Bold" w:cs="Calibri Bold"/>
          <w:color w:val="000000"/>
          <w:sz w:val="21"/>
          <w:szCs w:val="21"/>
        </w:rPr>
        <w:t xml:space="preserve">                 </w:t>
      </w:r>
      <w:r w:rsidR="006B6493">
        <w:rPr>
          <w:rFonts w:ascii="Calibri Bold" w:hAnsi="Calibri Bold" w:cs="Calibri Bold"/>
          <w:color w:val="000000"/>
          <w:sz w:val="21"/>
          <w:szCs w:val="21"/>
        </w:rPr>
        <w:t xml:space="preserve">   </w:t>
      </w:r>
      <w:r>
        <w:rPr>
          <w:rFonts w:ascii="Calibri Bold" w:hAnsi="Calibri Bold" w:cs="Calibri Bold"/>
          <w:color w:val="FFFFFF"/>
          <w:sz w:val="21"/>
          <w:szCs w:val="21"/>
        </w:rPr>
        <w:t>Significance</w:t>
      </w:r>
      <w:r w:rsidR="006B6493" w:rsidRPr="006B6493">
        <w:rPr>
          <w:rFonts w:ascii="Calibri Bold" w:hAnsi="Calibri Bold" w:cs="Calibri Bold"/>
          <w:color w:val="FFFFFF"/>
          <w:sz w:val="21"/>
          <w:szCs w:val="21"/>
        </w:rPr>
        <w:t xml:space="preserve"> </w:t>
      </w:r>
      <w:r w:rsidR="006B6493">
        <w:rPr>
          <w:rFonts w:ascii="Calibri Bold" w:hAnsi="Calibri Bold" w:cs="Calibri Bold"/>
          <w:color w:val="FFFFFF"/>
          <w:sz w:val="21"/>
          <w:szCs w:val="21"/>
        </w:rPr>
        <w:t xml:space="preserve">             Explanation</w:t>
      </w:r>
    </w:p>
    <w:p w:rsidR="006B6493" w:rsidRDefault="00F34F3A" w:rsidP="006B6493">
      <w:pPr>
        <w:framePr w:w="6169" w:wrap="auto" w:hAnchor="text" w:x="701" w:y="11341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 Bold" w:hAnsi="Calibri Bold" w:cs="Calibri Bold"/>
          <w:color w:val="FFFFFF"/>
          <w:sz w:val="21"/>
          <w:szCs w:val="21"/>
        </w:rPr>
        <w:t>Property</w:t>
      </w:r>
      <w:r w:rsidR="006B6493">
        <w:rPr>
          <w:rFonts w:ascii="Calibri Bold" w:hAnsi="Calibri Bold" w:cs="Calibri Bold"/>
          <w:color w:val="FFFFFF"/>
          <w:sz w:val="21"/>
          <w:szCs w:val="21"/>
        </w:rPr>
        <w:t xml:space="preserve">              for Life</w:t>
      </w:r>
    </w:p>
    <w:p w:rsidR="00F34F3A" w:rsidRDefault="00F34F3A">
      <w:pPr>
        <w:framePr w:w="6169" w:wrap="auto" w:hAnchor="text" w:x="701" w:y="11341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F34F3A" w:rsidRDefault="00F34F3A">
      <w:pPr>
        <w:framePr w:w="1970" w:wrap="auto" w:hAnchor="text" w:x="701" w:y="13132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Arial Bold" w:hAnsi="Arial Bold" w:cs="Arial Bold"/>
          <w:color w:val="000000"/>
          <w:sz w:val="19"/>
          <w:szCs w:val="19"/>
        </w:rPr>
        <w:t>ICE FLOATS</w:t>
      </w:r>
    </w:p>
    <w:p w:rsidR="00F34F3A" w:rsidRDefault="00F34F3A">
      <w:pPr>
        <w:framePr w:w="2805" w:wrap="auto" w:hAnchor="text" w:x="2695" w:y="12779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7"/>
          <w:szCs w:val="17"/>
        </w:rPr>
        <w:t>Ice floats and insulates the</w:t>
      </w:r>
    </w:p>
    <w:p w:rsidR="00F34F3A" w:rsidRDefault="00F34F3A">
      <w:pPr>
        <w:framePr w:w="2805" w:wrap="auto" w:hAnchor="text" w:x="2695" w:y="12779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7"/>
          <w:szCs w:val="17"/>
        </w:rPr>
        <w:t>underlying water so many</w:t>
      </w:r>
    </w:p>
    <w:p w:rsidR="00F34F3A" w:rsidRDefault="00F34F3A">
      <w:pPr>
        <w:framePr w:w="2805" w:wrap="auto" w:hAnchor="text" w:x="2695" w:y="12779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7"/>
          <w:szCs w:val="17"/>
        </w:rPr>
        <w:t>plants and animals are not</w:t>
      </w:r>
    </w:p>
    <w:p w:rsidR="00F34F3A" w:rsidRDefault="00F34F3A">
      <w:pPr>
        <w:framePr w:w="2805" w:wrap="auto" w:hAnchor="text" w:x="2695" w:y="12779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7"/>
          <w:szCs w:val="17"/>
        </w:rPr>
        <w:t>frozen</w:t>
      </w:r>
    </w:p>
    <w:p w:rsidR="00F34F3A" w:rsidRDefault="0011056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F34F3A" w:rsidSect="004C6E80">
          <w:pgSz w:w="11906" w:h="15407"/>
          <w:pgMar w:top="0" w:right="0" w:bottom="0" w:left="0" w:header="720" w:footer="720" w:gutter="0"/>
          <w:cols w:space="720"/>
          <w:titlePg/>
          <w:docGrid w:type="lines" w:linePitch="299"/>
        </w:sectPr>
      </w:pPr>
      <w:r w:rsidRPr="00110569">
        <w:rPr>
          <w:rFonts w:ascii="Calibri Bold" w:hAnsi="Calibri Bold" w:cs="Calibri Bold"/>
          <w:noProof/>
          <w:color w:val="000000"/>
          <w:sz w:val="19"/>
          <w:szCs w:val="19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58261FE1" wp14:editId="49A1F060">
                <wp:simplePos x="0" y="0"/>
                <wp:positionH relativeFrom="column">
                  <wp:posOffset>7159625</wp:posOffset>
                </wp:positionH>
                <wp:positionV relativeFrom="paragraph">
                  <wp:posOffset>9575165</wp:posOffset>
                </wp:positionV>
                <wp:extent cx="295910" cy="1404620"/>
                <wp:effectExtent l="0" t="0" r="27940" b="1143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91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10569" w:rsidRDefault="00110569" w:rsidP="00110569">
                            <w: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8261FE1" id="_x0000_s1030" type="#_x0000_t202" style="position:absolute;margin-left:563.75pt;margin-top:753.95pt;width:23.3pt;height:110.6pt;z-index:2516756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">
                <v:textbox style="mso-fit-shape-to-text:t">
                  <w:txbxContent>
                    <w:p w:rsidR="00110569" w:rsidRDefault="00110569" w:rsidP="00110569">
                      <w:r>
                        <w:t>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F34F3A" w:rsidRDefault="004C6E80">
      <w:pPr>
        <w:framePr w:w="1551" w:wrap="auto" w:hAnchor="text" w:x="701" w:y="899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noProof/>
          <w:lang w:bidi="th-TH"/>
        </w:rPr>
        <w:lastRenderedPageBreak/>
        <w:drawing>
          <wp:anchor distT="0" distB="0" distL="114300" distR="114300" simplePos="0" relativeHeight="251653120" behindDoc="1" locked="0" layoutInCell="0" allowOverlap="1">
            <wp:simplePos x="0" y="0"/>
            <wp:positionH relativeFrom="margin">
              <wp:posOffset>0</wp:posOffset>
            </wp:positionH>
            <wp:positionV relativeFrom="margin">
              <wp:posOffset>0</wp:posOffset>
            </wp:positionV>
            <wp:extent cx="7560310" cy="9783445"/>
            <wp:effectExtent l="0" t="0" r="2540" b="825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0310" cy="97834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34F3A">
        <w:rPr>
          <w:rFonts w:ascii="Calibri Bold" w:hAnsi="Calibri Bold" w:cs="Calibri Bold"/>
          <w:color w:val="FFFFFF"/>
          <w:sz w:val="21"/>
          <w:szCs w:val="21"/>
        </w:rPr>
        <w:t>Property</w:t>
      </w:r>
    </w:p>
    <w:p w:rsidR="00F34F3A" w:rsidRDefault="00F34F3A">
      <w:pPr>
        <w:framePr w:w="1846" w:wrap="auto" w:hAnchor="text" w:x="2695" w:y="757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 Bold" w:hAnsi="Calibri Bold" w:cs="Calibri Bold"/>
          <w:color w:val="FFFFFF"/>
          <w:sz w:val="21"/>
          <w:szCs w:val="21"/>
        </w:rPr>
        <w:t>Significance</w:t>
      </w:r>
    </w:p>
    <w:p w:rsidR="00F34F3A" w:rsidRDefault="00F34F3A">
      <w:pPr>
        <w:framePr w:w="1846" w:wrap="auto" w:hAnchor="text" w:x="2695" w:y="757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 Bold" w:hAnsi="Calibri Bold" w:cs="Calibri Bold"/>
          <w:color w:val="FFFFFF"/>
          <w:sz w:val="21"/>
          <w:szCs w:val="21"/>
        </w:rPr>
        <w:t>for Life</w:t>
      </w:r>
    </w:p>
    <w:p w:rsidR="00F34F3A" w:rsidRDefault="00F34F3A">
      <w:pPr>
        <w:framePr w:w="2621" w:wrap="auto" w:hAnchor="text" w:x="2695" w:y="1328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7"/>
          <w:szCs w:val="17"/>
        </w:rPr>
        <w:t>Water is the main</w:t>
      </w:r>
    </w:p>
    <w:p w:rsidR="00F34F3A" w:rsidRDefault="00F34F3A">
      <w:pPr>
        <w:framePr w:w="2621" w:wrap="auto" w:hAnchor="text" w:x="2695" w:y="1328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7"/>
          <w:szCs w:val="17"/>
        </w:rPr>
        <w:t>transport medium for</w:t>
      </w:r>
    </w:p>
    <w:p w:rsidR="00F34F3A" w:rsidRDefault="00F34F3A">
      <w:pPr>
        <w:framePr w:w="2621" w:wrap="auto" w:hAnchor="text" w:x="2695" w:y="1328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7"/>
          <w:szCs w:val="17"/>
        </w:rPr>
        <w:t>dissolved nutrients. In</w:t>
      </w:r>
    </w:p>
    <w:p w:rsidR="00F34F3A" w:rsidRDefault="00F34F3A">
      <w:pPr>
        <w:framePr w:w="2621" w:wrap="auto" w:hAnchor="text" w:x="2695" w:y="1328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7"/>
          <w:szCs w:val="17"/>
        </w:rPr>
        <w:t>animals, blood (mostly</w:t>
      </w:r>
    </w:p>
    <w:p w:rsidR="00F34F3A" w:rsidRDefault="00F34F3A">
      <w:pPr>
        <w:framePr w:w="2621" w:wrap="auto" w:hAnchor="text" w:x="2695" w:y="1328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7"/>
          <w:szCs w:val="17"/>
        </w:rPr>
        <w:t>water) goes through out</w:t>
      </w:r>
    </w:p>
    <w:p w:rsidR="00F34F3A" w:rsidRDefault="00F34F3A">
      <w:pPr>
        <w:framePr w:w="2621" w:wrap="auto" w:hAnchor="text" w:x="2695" w:y="1328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7"/>
          <w:szCs w:val="17"/>
        </w:rPr>
        <w:t>all parts of the body,</w:t>
      </w:r>
    </w:p>
    <w:p w:rsidR="00F34F3A" w:rsidRDefault="00F34F3A">
      <w:pPr>
        <w:framePr w:w="2621" w:wrap="auto" w:hAnchor="text" w:x="2695" w:y="1328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7"/>
          <w:szCs w:val="17"/>
        </w:rPr>
        <w:t>carrying nutrients. In</w:t>
      </w:r>
    </w:p>
    <w:p w:rsidR="00F34F3A" w:rsidRDefault="00F34F3A">
      <w:pPr>
        <w:framePr w:w="2621" w:wrap="auto" w:hAnchor="text" w:x="2695" w:y="1328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7"/>
          <w:szCs w:val="17"/>
        </w:rPr>
        <w:t>plants, water carries</w:t>
      </w:r>
    </w:p>
    <w:p w:rsidR="00F34F3A" w:rsidRDefault="00F34F3A">
      <w:pPr>
        <w:framePr w:w="2621" w:wrap="auto" w:hAnchor="text" w:x="2695" w:y="1328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7"/>
          <w:szCs w:val="17"/>
        </w:rPr>
        <w:t>nutrients up plants and</w:t>
      </w:r>
    </w:p>
    <w:p w:rsidR="00F34F3A" w:rsidRDefault="00F34F3A">
      <w:pPr>
        <w:framePr w:w="2621" w:wrap="auto" w:hAnchor="text" w:x="2695" w:y="1328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7"/>
          <w:szCs w:val="17"/>
        </w:rPr>
        <w:t>through leaves.</w:t>
      </w:r>
    </w:p>
    <w:p w:rsidR="00F34F3A" w:rsidRDefault="00F34F3A">
      <w:pPr>
        <w:framePr w:w="2756" w:wrap="auto" w:hAnchor="text" w:x="2695" w:y="3915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7"/>
          <w:szCs w:val="17"/>
        </w:rPr>
        <w:t>Cohesion explains how</w:t>
      </w:r>
    </w:p>
    <w:p w:rsidR="00F34F3A" w:rsidRDefault="00F34F3A">
      <w:pPr>
        <w:framePr w:w="2756" w:wrap="auto" w:hAnchor="text" w:x="2695" w:y="3915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7"/>
          <w:szCs w:val="17"/>
        </w:rPr>
        <w:t>water molecules can form</w:t>
      </w:r>
    </w:p>
    <w:p w:rsidR="00F34F3A" w:rsidRDefault="00F34F3A">
      <w:pPr>
        <w:framePr w:w="2756" w:wrap="auto" w:hAnchor="text" w:x="2695" w:y="3915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7"/>
          <w:szCs w:val="17"/>
        </w:rPr>
        <w:t>a chain in delivering</w:t>
      </w:r>
    </w:p>
    <w:p w:rsidR="00F34F3A" w:rsidRDefault="00F34F3A">
      <w:pPr>
        <w:framePr w:w="2756" w:wrap="auto" w:hAnchor="text" w:x="2695" w:y="3915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7"/>
          <w:szCs w:val="17"/>
        </w:rPr>
        <w:t>moisture to the top of a</w:t>
      </w:r>
    </w:p>
    <w:p w:rsidR="00F34F3A" w:rsidRDefault="00F34F3A">
      <w:pPr>
        <w:framePr w:w="2756" w:wrap="auto" w:hAnchor="text" w:x="2695" w:y="3915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7"/>
          <w:szCs w:val="17"/>
        </w:rPr>
        <w:t>tree or through the blood</w:t>
      </w:r>
    </w:p>
    <w:p w:rsidR="00F34F3A" w:rsidRDefault="00F34F3A">
      <w:pPr>
        <w:framePr w:w="2756" w:wrap="auto" w:hAnchor="text" w:x="2695" w:y="3915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7"/>
          <w:szCs w:val="17"/>
        </w:rPr>
        <w:t>stream</w:t>
      </w:r>
    </w:p>
    <w:p w:rsidR="00F34F3A" w:rsidRDefault="00F34F3A">
      <w:pPr>
        <w:framePr w:w="1850" w:wrap="auto" w:hAnchor="text" w:x="5021" w:y="899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 Bold" w:hAnsi="Calibri Bold" w:cs="Calibri Bold"/>
          <w:color w:val="FFFFFF"/>
          <w:sz w:val="21"/>
          <w:szCs w:val="21"/>
        </w:rPr>
        <w:t>Explanation</w:t>
      </w:r>
    </w:p>
    <w:p w:rsidR="00F34F3A" w:rsidRDefault="00F34F3A">
      <w:pPr>
        <w:framePr w:w="1711" w:wrap="auto" w:hAnchor="text" w:x="701" w:y="2396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Arial Bold" w:hAnsi="Arial Bold" w:cs="Arial Bold"/>
          <w:color w:val="000000"/>
          <w:sz w:val="19"/>
          <w:szCs w:val="19"/>
        </w:rPr>
        <w:t>SOLVENT</w:t>
      </w:r>
    </w:p>
    <w:p w:rsidR="00F34F3A" w:rsidRDefault="00F34F3A">
      <w:pPr>
        <w:framePr w:w="1844" w:wrap="auto" w:hAnchor="text" w:x="701" w:y="4509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Arial Bold" w:hAnsi="Arial Bold" w:cs="Arial Bold"/>
          <w:color w:val="000000"/>
          <w:sz w:val="19"/>
          <w:szCs w:val="19"/>
        </w:rPr>
        <w:t>COHESION</w:t>
      </w:r>
    </w:p>
    <w:p w:rsidR="00F34F3A" w:rsidRDefault="00F34F3A">
      <w:pPr>
        <w:framePr w:w="7100" w:wrap="auto" w:hAnchor="text" w:x="2784" w:y="5800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9"/>
          <w:szCs w:val="19"/>
        </w:rPr>
        <w:t>Cohesion of water molecules along a surface produces SURFACE TENSION</w:t>
      </w:r>
    </w:p>
    <w:p w:rsidR="00F34F3A" w:rsidRDefault="00F34F3A">
      <w:pPr>
        <w:framePr w:w="1830" w:wrap="auto" w:hAnchor="text" w:x="701" w:y="7378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Arial Bold" w:hAnsi="Arial Bold" w:cs="Arial Bold"/>
          <w:color w:val="000000"/>
          <w:sz w:val="19"/>
          <w:szCs w:val="19"/>
        </w:rPr>
        <w:t>ADHESION</w:t>
      </w:r>
    </w:p>
    <w:p w:rsidR="00F34F3A" w:rsidRDefault="00F34F3A">
      <w:pPr>
        <w:framePr w:w="2734" w:wrap="auto" w:hAnchor="text" w:x="2695" w:y="7142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7"/>
          <w:szCs w:val="17"/>
        </w:rPr>
        <w:t>Adhesion helps water</w:t>
      </w:r>
    </w:p>
    <w:p w:rsidR="00F34F3A" w:rsidRDefault="00F34F3A">
      <w:pPr>
        <w:framePr w:w="2734" w:wrap="auto" w:hAnchor="text" w:x="2695" w:y="7142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7"/>
          <w:szCs w:val="17"/>
        </w:rPr>
        <w:t>climb up the thin tubes of</w:t>
      </w:r>
    </w:p>
    <w:p w:rsidR="00F34F3A" w:rsidRDefault="00F34F3A">
      <w:pPr>
        <w:framePr w:w="2734" w:wrap="auto" w:hAnchor="text" w:x="2695" w:y="7142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7"/>
          <w:szCs w:val="17"/>
        </w:rPr>
        <w:t>plants to the leaves</w:t>
      </w:r>
    </w:p>
    <w:p w:rsidR="00F34F3A" w:rsidRDefault="00F34F3A">
      <w:pPr>
        <w:framePr w:w="6102" w:wrap="auto" w:hAnchor="text" w:x="2800" w:y="8156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9"/>
          <w:szCs w:val="19"/>
        </w:rPr>
        <w:t>Adhesion and cohesion of water allows for CAPILLARY ACTION</w:t>
      </w:r>
    </w:p>
    <w:p w:rsidR="00F34F3A" w:rsidRDefault="00F34F3A">
      <w:pPr>
        <w:framePr w:w="2283" w:wrap="auto" w:hAnchor="text" w:x="701" w:y="10190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Arial Bold" w:hAnsi="Arial Bold" w:cs="Arial Bold"/>
          <w:color w:val="000000"/>
          <w:sz w:val="19"/>
          <w:szCs w:val="19"/>
        </w:rPr>
        <w:t>HIGH SPECIFIC</w:t>
      </w:r>
    </w:p>
    <w:p w:rsidR="00F34F3A" w:rsidRDefault="00F34F3A">
      <w:pPr>
        <w:framePr w:w="2283" w:wrap="auto" w:hAnchor="text" w:x="701" w:y="10190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Arial Bold" w:hAnsi="Arial Bold" w:cs="Arial Bold"/>
          <w:color w:val="000000"/>
          <w:sz w:val="19"/>
          <w:szCs w:val="19"/>
        </w:rPr>
        <w:t>HEAT</w:t>
      </w:r>
    </w:p>
    <w:p w:rsidR="00F34F3A" w:rsidRDefault="00F34F3A">
      <w:pPr>
        <w:framePr w:w="2797" w:wrap="auto" w:hAnchor="text" w:x="2695" w:y="9365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7"/>
          <w:szCs w:val="17"/>
        </w:rPr>
        <w:t>Contents of cells are</w:t>
      </w:r>
    </w:p>
    <w:p w:rsidR="00F34F3A" w:rsidRDefault="00F34F3A">
      <w:pPr>
        <w:framePr w:w="2797" w:wrap="auto" w:hAnchor="text" w:x="2695" w:y="9365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7"/>
          <w:szCs w:val="17"/>
        </w:rPr>
        <w:t>unlikely to freeze. Aquatic</w:t>
      </w:r>
    </w:p>
    <w:p w:rsidR="00F34F3A" w:rsidRDefault="00F34F3A">
      <w:pPr>
        <w:framePr w:w="2797" w:wrap="auto" w:hAnchor="text" w:x="2695" w:y="9365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7"/>
          <w:szCs w:val="17"/>
        </w:rPr>
        <w:t>environments are</w:t>
      </w:r>
    </w:p>
    <w:p w:rsidR="00F34F3A" w:rsidRDefault="00F34F3A">
      <w:pPr>
        <w:framePr w:w="2797" w:wrap="auto" w:hAnchor="text" w:x="2695" w:y="9365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7"/>
          <w:szCs w:val="17"/>
        </w:rPr>
        <w:t>thermally stable.</w:t>
      </w:r>
    </w:p>
    <w:p w:rsidR="00F34F3A" w:rsidRDefault="00F34F3A">
      <w:pPr>
        <w:framePr w:w="2797" w:wrap="auto" w:hAnchor="text" w:x="2695" w:y="9365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7"/>
          <w:szCs w:val="17"/>
        </w:rPr>
        <w:t>Organisms have stable</w:t>
      </w:r>
    </w:p>
    <w:p w:rsidR="00F34F3A" w:rsidRDefault="00F34F3A">
      <w:pPr>
        <w:framePr w:w="2797" w:wrap="auto" w:hAnchor="text" w:x="2695" w:y="9365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7"/>
          <w:szCs w:val="17"/>
        </w:rPr>
        <w:t>internal temperatures</w:t>
      </w:r>
    </w:p>
    <w:p w:rsidR="00F34F3A" w:rsidRDefault="00F34F3A">
      <w:pPr>
        <w:framePr w:w="2797" w:wrap="auto" w:hAnchor="text" w:x="2695" w:y="9365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7"/>
          <w:szCs w:val="17"/>
        </w:rPr>
        <w:t>when the external</w:t>
      </w:r>
    </w:p>
    <w:p w:rsidR="00F34F3A" w:rsidRDefault="00F34F3A">
      <w:pPr>
        <w:framePr w:w="2797" w:wrap="auto" w:hAnchor="text" w:x="2695" w:y="9365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7"/>
          <w:szCs w:val="17"/>
        </w:rPr>
        <w:t>temperature is</w:t>
      </w:r>
    </w:p>
    <w:p w:rsidR="00F34F3A" w:rsidRDefault="00F34F3A">
      <w:pPr>
        <w:framePr w:w="2797" w:wrap="auto" w:hAnchor="text" w:x="2695" w:y="9365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7"/>
          <w:szCs w:val="17"/>
        </w:rPr>
        <w:t>fluctuating.</w:t>
      </w:r>
    </w:p>
    <w:p w:rsidR="00F34F3A" w:rsidRDefault="00F34F3A">
      <w:pPr>
        <w:framePr w:w="2315" w:wrap="auto" w:hAnchor="text" w:x="701" w:y="12779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Arial Bold" w:hAnsi="Arial Bold" w:cs="Arial Bold"/>
          <w:color w:val="000000"/>
          <w:sz w:val="19"/>
          <w:szCs w:val="19"/>
        </w:rPr>
        <w:t>HIGH HEAT OF</w:t>
      </w:r>
    </w:p>
    <w:p w:rsidR="00F34F3A" w:rsidRDefault="00F34F3A">
      <w:pPr>
        <w:framePr w:w="2315" w:wrap="auto" w:hAnchor="text" w:x="701" w:y="12779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Arial Bold" w:hAnsi="Arial Bold" w:cs="Arial Bold"/>
          <w:color w:val="000000"/>
          <w:sz w:val="19"/>
          <w:szCs w:val="19"/>
        </w:rPr>
        <w:t>VAPORIZATION</w:t>
      </w:r>
    </w:p>
    <w:p w:rsidR="00F34F3A" w:rsidRDefault="00F34F3A">
      <w:pPr>
        <w:framePr w:w="2735" w:wrap="auto" w:hAnchor="text" w:x="2695" w:y="12548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7"/>
          <w:szCs w:val="17"/>
        </w:rPr>
        <w:t>Organisms rely on hear of</w:t>
      </w:r>
    </w:p>
    <w:p w:rsidR="00F34F3A" w:rsidRDefault="00F34F3A">
      <w:pPr>
        <w:framePr w:w="2735" w:wrap="auto" w:hAnchor="text" w:x="2695" w:y="12548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7"/>
          <w:szCs w:val="17"/>
        </w:rPr>
        <w:t>vaporization to remove</w:t>
      </w:r>
    </w:p>
    <w:p w:rsidR="00F34F3A" w:rsidRDefault="00F34F3A">
      <w:pPr>
        <w:framePr w:w="2735" w:wrap="auto" w:hAnchor="text" w:x="2695" w:y="12548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7"/>
          <w:szCs w:val="17"/>
        </w:rPr>
        <w:t>body heat to remain cool.</w:t>
      </w:r>
    </w:p>
    <w:p w:rsidR="00F34F3A" w:rsidRDefault="00F34F3A">
      <w:pPr>
        <w:framePr w:w="2735" w:wrap="auto" w:hAnchor="text" w:x="2695" w:y="12548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7"/>
          <w:szCs w:val="17"/>
        </w:rPr>
        <w:t>Evaporative cooling.</w:t>
      </w:r>
    </w:p>
    <w:p w:rsidR="00F34F3A" w:rsidRDefault="0011056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F34F3A" w:rsidSect="004C6E80">
          <w:pgSz w:w="11906" w:h="15407"/>
          <w:pgMar w:top="0" w:right="0" w:bottom="0" w:left="0" w:header="720" w:footer="720" w:gutter="0"/>
          <w:cols w:space="720"/>
          <w:titlePg/>
          <w:docGrid w:type="lines" w:linePitch="299"/>
        </w:sectPr>
      </w:pPr>
      <w:r w:rsidRPr="00110569">
        <w:rPr>
          <w:rFonts w:ascii="Calibri Bold" w:hAnsi="Calibri Bold" w:cs="Calibri Bold"/>
          <w:noProof/>
          <w:color w:val="000000"/>
          <w:sz w:val="19"/>
          <w:szCs w:val="19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58261FE1" wp14:editId="49A1F060">
                <wp:simplePos x="0" y="0"/>
                <wp:positionH relativeFrom="column">
                  <wp:posOffset>7092950</wp:posOffset>
                </wp:positionH>
                <wp:positionV relativeFrom="paragraph">
                  <wp:posOffset>9276080</wp:posOffset>
                </wp:positionV>
                <wp:extent cx="295910" cy="1404620"/>
                <wp:effectExtent l="0" t="0" r="27940" b="1143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91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10569" w:rsidRDefault="00110569" w:rsidP="00110569">
                            <w: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8261FE1" id="_x0000_s1031" type="#_x0000_t202" style="position:absolute;margin-left:558.5pt;margin-top:730.4pt;width:23.3pt;height:110.6pt;z-index:2516797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">
                <v:textbox style="mso-fit-shape-to-text:t">
                  <w:txbxContent>
                    <w:p w:rsidR="00110569" w:rsidRDefault="00110569" w:rsidP="00110569">
                      <w:r>
                        <w:t>7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F34F3A" w:rsidRDefault="00110569">
      <w:pPr>
        <w:framePr w:w="3205" w:wrap="auto" w:hAnchor="text" w:x="701" w:y="755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noProof/>
          <w:lang w:bidi="th-TH"/>
        </w:rPr>
        <w:lastRenderedPageBreak/>
        <w:drawing>
          <wp:anchor distT="0" distB="0" distL="114300" distR="114300" simplePos="0" relativeHeight="251656192" behindDoc="1" locked="0" layoutInCell="0" allowOverlap="1">
            <wp:simplePos x="0" y="0"/>
            <wp:positionH relativeFrom="margin">
              <wp:posOffset>-85725</wp:posOffset>
            </wp:positionH>
            <wp:positionV relativeFrom="margin">
              <wp:posOffset>19050</wp:posOffset>
            </wp:positionV>
            <wp:extent cx="7560310" cy="9783445"/>
            <wp:effectExtent l="0" t="0" r="2540" b="825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0310" cy="97834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34F3A">
        <w:rPr>
          <w:rFonts w:ascii="Calibri Bold" w:hAnsi="Calibri Bold" w:cs="Calibri Bold"/>
          <w:color w:val="000000"/>
          <w:sz w:val="24"/>
          <w:szCs w:val="24"/>
        </w:rPr>
        <w:t>SOLUBILITY IN WATER</w:t>
      </w:r>
    </w:p>
    <w:p w:rsidR="00F34F3A" w:rsidRDefault="00F34F3A">
      <w:pPr>
        <w:framePr w:w="1761" w:wrap="auto" w:hAnchor="text" w:x="701" w:y="1091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 Bold" w:hAnsi="Calibri Bold" w:cs="Calibri Bold"/>
          <w:color w:val="000000"/>
          <w:sz w:val="21"/>
          <w:szCs w:val="21"/>
        </w:rPr>
        <w:t>MOLECULE</w:t>
      </w:r>
    </w:p>
    <w:p w:rsidR="00F34F3A" w:rsidRDefault="00F34F3A">
      <w:pPr>
        <w:framePr w:w="1761" w:wrap="auto" w:hAnchor="text" w:x="701" w:y="1091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21"/>
          <w:szCs w:val="21"/>
        </w:rPr>
        <w:t>Glucose</w:t>
      </w:r>
    </w:p>
    <w:p w:rsidR="00F34F3A" w:rsidRDefault="00F34F3A">
      <w:pPr>
        <w:framePr w:w="2310" w:wrap="auto" w:hAnchor="text" w:x="4710" w:y="1091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 Bold" w:hAnsi="Calibri Bold" w:cs="Calibri Bold"/>
          <w:color w:val="000000"/>
          <w:sz w:val="21"/>
          <w:szCs w:val="21"/>
        </w:rPr>
        <w:t>-PHILIC/-PHOBIC</w:t>
      </w:r>
    </w:p>
    <w:p w:rsidR="00F34F3A" w:rsidRDefault="00F34F3A">
      <w:pPr>
        <w:framePr w:w="2092" w:wrap="auto" w:hAnchor="text" w:x="7031" w:y="1091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 Bold" w:hAnsi="Calibri Bold" w:cs="Calibri Bold"/>
          <w:color w:val="000000"/>
          <w:sz w:val="21"/>
          <w:szCs w:val="21"/>
        </w:rPr>
        <w:t>EXPLANATION</w:t>
      </w:r>
    </w:p>
    <w:p w:rsidR="00F34F3A" w:rsidRDefault="00F34F3A">
      <w:pPr>
        <w:framePr w:w="2006" w:wrap="auto" w:hAnchor="text" w:x="9625" w:y="1091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 Bold" w:hAnsi="Calibri Bold" w:cs="Calibri Bold"/>
          <w:color w:val="000000"/>
          <w:sz w:val="21"/>
          <w:szCs w:val="21"/>
        </w:rPr>
        <w:t>IMPLICATION</w:t>
      </w:r>
    </w:p>
    <w:p w:rsidR="00F34F3A" w:rsidRDefault="00F34F3A">
      <w:pPr>
        <w:framePr w:w="1784" w:wrap="auto" w:hAnchor="text" w:x="701" w:y="3512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21"/>
          <w:szCs w:val="21"/>
        </w:rPr>
        <w:t>Amino Acid</w:t>
      </w:r>
    </w:p>
    <w:p w:rsidR="00F34F3A" w:rsidRDefault="00F34F3A">
      <w:pPr>
        <w:framePr w:w="1408" w:wrap="auto" w:hAnchor="text" w:x="701" w:y="5469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21"/>
          <w:szCs w:val="21"/>
        </w:rPr>
        <w:t>Oxygen</w:t>
      </w:r>
    </w:p>
    <w:p w:rsidR="00F34F3A" w:rsidRDefault="00F34F3A">
      <w:pPr>
        <w:framePr w:w="1785" w:wrap="auto" w:hAnchor="text" w:x="701" w:y="7292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21"/>
          <w:szCs w:val="21"/>
        </w:rPr>
        <w:t>Cholesterol</w:t>
      </w:r>
    </w:p>
    <w:p w:rsidR="00F34F3A" w:rsidRDefault="00F34F3A">
      <w:pPr>
        <w:framePr w:w="998" w:wrap="auto" w:hAnchor="text" w:x="701" w:y="9814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21"/>
          <w:szCs w:val="21"/>
        </w:rPr>
        <w:t>Fat</w:t>
      </w:r>
    </w:p>
    <w:p w:rsidR="00F34F3A" w:rsidRDefault="00F34F3A">
      <w:pPr>
        <w:framePr w:w="2795" w:wrap="auto" w:hAnchor="text" w:x="701" w:y="12072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21"/>
          <w:szCs w:val="21"/>
        </w:rPr>
        <w:t>Sodium Chloride (salt)</w:t>
      </w:r>
    </w:p>
    <w:p w:rsidR="00F34F3A" w:rsidRDefault="0011056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F34F3A" w:rsidSect="004C6E80">
          <w:pgSz w:w="11906" w:h="15407"/>
          <w:pgMar w:top="0" w:right="0" w:bottom="0" w:left="0" w:header="720" w:footer="720" w:gutter="0"/>
          <w:cols w:space="720"/>
          <w:titlePg/>
          <w:docGrid w:type="lines" w:linePitch="299"/>
        </w:sectPr>
      </w:pPr>
      <w:r w:rsidRPr="00110569">
        <w:rPr>
          <w:rFonts w:ascii="Calibri Bold" w:hAnsi="Calibri Bold" w:cs="Calibri Bold"/>
          <w:noProof/>
          <w:color w:val="000000"/>
          <w:sz w:val="19"/>
          <w:szCs w:val="19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58261FE1" wp14:editId="49A1F060">
                <wp:simplePos x="0" y="0"/>
                <wp:positionH relativeFrom="column">
                  <wp:posOffset>7121525</wp:posOffset>
                </wp:positionH>
                <wp:positionV relativeFrom="paragraph">
                  <wp:posOffset>9413240</wp:posOffset>
                </wp:positionV>
                <wp:extent cx="295910" cy="1404620"/>
                <wp:effectExtent l="0" t="0" r="27940" b="1143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91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10569" w:rsidRDefault="00110569" w:rsidP="00110569">
                            <w:r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8261FE1" id="_x0000_s1032" type="#_x0000_t202" style="position:absolute;margin-left:560.75pt;margin-top:741.2pt;width:23.3pt;height:110.6pt;z-index:2516828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">
                <v:textbox style="mso-fit-shape-to-text:t">
                  <w:txbxContent>
                    <w:p w:rsidR="00110569" w:rsidRDefault="00110569" w:rsidP="00110569">
                      <w:r>
                        <w:t>8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F34F3A" w:rsidRDefault="00F34F3A">
      <w:pPr>
        <w:framePr w:w="2156" w:wrap="auto" w:hAnchor="text" w:x="701" w:y="755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 Bold" w:hAnsi="Calibri Bold" w:cs="Calibri Bold"/>
          <w:color w:val="000000"/>
          <w:sz w:val="24"/>
          <w:szCs w:val="24"/>
        </w:rPr>
        <w:lastRenderedPageBreak/>
        <w:t>COMPARING</w:t>
      </w:r>
    </w:p>
    <w:p w:rsidR="00F34F3A" w:rsidRDefault="00F34F3A">
      <w:pPr>
        <w:framePr w:w="1917" w:wrap="auto" w:hAnchor="text" w:x="701" w:y="1255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 Bold" w:hAnsi="Calibri Bold" w:cs="Calibri Bold"/>
          <w:color w:val="000000"/>
          <w:sz w:val="24"/>
          <w:szCs w:val="24"/>
        </w:rPr>
        <w:t>WATER TO</w:t>
      </w:r>
    </w:p>
    <w:p w:rsidR="00F34F3A" w:rsidRDefault="00F34F3A">
      <w:pPr>
        <w:framePr w:w="1858" w:wrap="auto" w:hAnchor="text" w:x="701" w:y="1752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 Bold" w:hAnsi="Calibri Bold" w:cs="Calibri Bold"/>
          <w:color w:val="000000"/>
          <w:sz w:val="24"/>
          <w:szCs w:val="24"/>
        </w:rPr>
        <w:t>METHANE</w:t>
      </w:r>
    </w:p>
    <w:p w:rsidR="00F34F3A" w:rsidRDefault="00F34F3A">
      <w:pPr>
        <w:framePr w:w="1592" w:wrap="auto" w:hAnchor="text" w:x="701" w:y="2571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9"/>
          <w:szCs w:val="19"/>
        </w:rPr>
        <w:t>FORMULA</w:t>
      </w:r>
    </w:p>
    <w:p w:rsidR="00F34F3A" w:rsidRDefault="00F34F3A">
      <w:pPr>
        <w:framePr w:w="1557" w:wrap="auto" w:hAnchor="text" w:x="701" w:y="2973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9"/>
          <w:szCs w:val="19"/>
        </w:rPr>
        <w:t>BONDING</w:t>
      </w:r>
    </w:p>
    <w:p w:rsidR="00F34F3A" w:rsidRDefault="00F34F3A">
      <w:pPr>
        <w:framePr w:w="1546" w:wrap="auto" w:hAnchor="text" w:x="701" w:y="3374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9"/>
          <w:szCs w:val="19"/>
        </w:rPr>
        <w:t>POLARITY</w:t>
      </w:r>
    </w:p>
    <w:p w:rsidR="00F34F3A" w:rsidRDefault="00F34F3A">
      <w:pPr>
        <w:framePr w:w="1437" w:wrap="auto" w:hAnchor="text" w:x="701" w:y="3776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9"/>
          <w:szCs w:val="19"/>
        </w:rPr>
        <w:t>DENSITY</w:t>
      </w:r>
    </w:p>
    <w:p w:rsidR="00F34F3A" w:rsidRDefault="00F34F3A">
      <w:pPr>
        <w:framePr w:w="1610" w:wrap="auto" w:hAnchor="text" w:x="4787" w:y="741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 Bold" w:hAnsi="Calibri Bold" w:cs="Calibri Bold"/>
          <w:color w:val="000000"/>
          <w:sz w:val="19"/>
          <w:szCs w:val="19"/>
        </w:rPr>
        <w:t>METHANE</w:t>
      </w:r>
    </w:p>
    <w:p w:rsidR="00F34F3A" w:rsidRDefault="00F34F3A">
      <w:pPr>
        <w:framePr w:w="1355" w:wrap="auto" w:hAnchor="text" w:x="9153" w:y="741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 Bold" w:hAnsi="Calibri Bold" w:cs="Calibri Bold"/>
          <w:color w:val="000000"/>
          <w:sz w:val="19"/>
          <w:szCs w:val="19"/>
        </w:rPr>
        <w:t>WATER</w:t>
      </w:r>
    </w:p>
    <w:p w:rsidR="00F34F3A" w:rsidRDefault="00F34F3A">
      <w:pPr>
        <w:framePr w:w="2065" w:wrap="auto" w:hAnchor="text" w:x="701" w:y="4570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9"/>
          <w:szCs w:val="19"/>
        </w:rPr>
        <w:t>HEAT CAPACITY</w:t>
      </w:r>
    </w:p>
    <w:p w:rsidR="00F34F3A" w:rsidRDefault="00F34F3A">
      <w:pPr>
        <w:framePr w:w="2834" w:wrap="auto" w:hAnchor="text" w:x="701" w:y="6930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9"/>
          <w:szCs w:val="19"/>
        </w:rPr>
        <w:t>HEAT OF VAPORIZATION</w:t>
      </w:r>
    </w:p>
    <w:p w:rsidR="00F34F3A" w:rsidRDefault="00F34F3A">
      <w:pPr>
        <w:framePr w:w="2107" w:wrap="auto" w:hAnchor="text" w:x="701" w:y="9293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9"/>
          <w:szCs w:val="19"/>
        </w:rPr>
        <w:t>MELTING POINT</w:t>
      </w:r>
    </w:p>
    <w:p w:rsidR="00F34F3A" w:rsidRDefault="00F34F3A">
      <w:pPr>
        <w:framePr w:w="2028" w:wrap="auto" w:hAnchor="text" w:x="701" w:y="11654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color w:val="000000"/>
          <w:sz w:val="19"/>
          <w:szCs w:val="19"/>
        </w:rPr>
        <w:t>BOILING POINT</w:t>
      </w:r>
    </w:p>
    <w:p w:rsidR="00F34F3A" w:rsidRDefault="0011056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110569">
        <w:rPr>
          <w:rFonts w:ascii="Calibri Bold" w:hAnsi="Calibri Bold" w:cs="Calibri Bold"/>
          <w:noProof/>
          <w:color w:val="000000"/>
          <w:sz w:val="19"/>
          <w:szCs w:val="19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58261FE1" wp14:editId="49A1F060">
                <wp:simplePos x="0" y="0"/>
                <wp:positionH relativeFrom="column">
                  <wp:posOffset>7239000</wp:posOffset>
                </wp:positionH>
                <wp:positionV relativeFrom="paragraph">
                  <wp:posOffset>9248775</wp:posOffset>
                </wp:positionV>
                <wp:extent cx="285750" cy="514350"/>
                <wp:effectExtent l="0" t="0" r="19050" b="1905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514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10569" w:rsidRDefault="00110569" w:rsidP="00110569">
                            <w:r>
                              <w:t>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261FE1" id="_x0000_s1033" type="#_x0000_t202" style="position:absolute;margin-left:570pt;margin-top:728.25pt;width:22.5pt;height:40.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">
                <v:textbox>
                  <w:txbxContent>
                    <w:p w:rsidR="00110569" w:rsidRDefault="00110569" w:rsidP="00110569">
                      <w:r>
                        <w:t>9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bookmarkStart w:id="0" w:name="_GoBack"/>
      <w:r>
        <w:rPr>
          <w:noProof/>
          <w:lang w:bidi="th-TH"/>
        </w:rPr>
        <w:drawing>
          <wp:anchor distT="0" distB="0" distL="114300" distR="114300" simplePos="0" relativeHeight="251659264" behindDoc="1" locked="0" layoutInCell="0" allowOverlap="1">
            <wp:simplePos x="0" y="0"/>
            <wp:positionH relativeFrom="margin">
              <wp:posOffset>-247650</wp:posOffset>
            </wp:positionH>
            <wp:positionV relativeFrom="margin">
              <wp:posOffset>-19050</wp:posOffset>
            </wp:positionV>
            <wp:extent cx="7560310" cy="9783445"/>
            <wp:effectExtent l="0" t="0" r="2540" b="825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0310" cy="97834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sectPr w:rsidR="00F34F3A" w:rsidSect="004C6E80">
      <w:pgSz w:w="11906" w:h="15407"/>
      <w:pgMar w:top="0" w:right="0" w:bottom="0" w:left="0" w:header="720" w:footer="720" w:gutter="0"/>
      <w:cols w:space="720"/>
      <w:titlePg/>
      <w:docGrid w:type="lines"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B2608" w:rsidRDefault="008B2608" w:rsidP="004C6E80">
      <w:pPr>
        <w:spacing w:after="0" w:line="240" w:lineRule="auto"/>
      </w:pPr>
      <w:r>
        <w:separator/>
      </w:r>
    </w:p>
  </w:endnote>
  <w:endnote w:type="continuationSeparator" w:id="0">
    <w:p w:rsidR="008B2608" w:rsidRDefault="008B2608" w:rsidP="004C6E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Italic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Bold Italic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Bold">
    <w:panose1 w:val="020B0704020202020204"/>
    <w:charset w:val="00"/>
    <w:family w:val="auto"/>
    <w:notTrueType/>
    <w:pitch w:val="default"/>
    <w:sig w:usb0="00000003" w:usb1="00000000" w:usb2="00000000" w:usb3="00000000" w:csb0="0000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B2608" w:rsidRDefault="008B2608" w:rsidP="004C6E80">
      <w:pPr>
        <w:spacing w:after="0" w:line="240" w:lineRule="auto"/>
      </w:pPr>
      <w:r>
        <w:separator/>
      </w:r>
    </w:p>
  </w:footnote>
  <w:footnote w:type="continuationSeparator" w:id="0">
    <w:p w:rsidR="008B2608" w:rsidRDefault="008B2608" w:rsidP="004C6E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bottom w:val="single" w:sz="18" w:space="0" w:color="808080"/>
        <w:insideV w:val="single" w:sz="18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10515"/>
      <w:gridCol w:w="1621"/>
    </w:tblGrid>
    <w:tr w:rsidR="004C6E80" w:rsidTr="004C6E80">
      <w:trPr>
        <w:trHeight w:val="288"/>
      </w:trPr>
      <w:sdt>
        <w:sdtPr>
          <w:rPr>
            <w:rFonts w:ascii="Cambria" w:eastAsia="Times New Roman" w:hAnsi="Cambria"/>
            <w:sz w:val="36"/>
            <w:szCs w:val="36"/>
          </w:rPr>
          <w:alias w:val="Title"/>
          <w:id w:val="77761602"/>
          <w:placeholder>
            <w:docPart w:val="60BD5C40A9B04BA5A5EA7363BCEC4A46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7765" w:type="dxa"/>
            </w:tcPr>
            <w:p w:rsidR="004C6E80" w:rsidRPr="004C6E80" w:rsidRDefault="004C6E80" w:rsidP="004C6E80">
              <w:pPr>
                <w:pStyle w:val="Header"/>
                <w:jc w:val="right"/>
                <w:rPr>
                  <w:rFonts w:ascii="Cambria" w:eastAsia="Times New Roman" w:hAnsi="Cambria"/>
                  <w:sz w:val="36"/>
                  <w:szCs w:val="36"/>
                </w:rPr>
              </w:pPr>
              <w:r>
                <w:rPr>
                  <w:rFonts w:ascii="Cambria" w:eastAsia="Times New Roman" w:hAnsi="Cambria"/>
                  <w:sz w:val="36"/>
                  <w:szCs w:val="36"/>
                </w:rPr>
                <w:t>IBDP Biology SL</w:t>
              </w:r>
              <w:r w:rsidR="00110569">
                <w:rPr>
                  <w:rFonts w:ascii="Cambria" w:eastAsia="Times New Roman" w:hAnsi="Cambria"/>
                  <w:sz w:val="36"/>
                  <w:szCs w:val="36"/>
                </w:rPr>
                <w:t>/HL</w:t>
              </w:r>
            </w:p>
          </w:tc>
        </w:sdtContent>
      </w:sdt>
      <w:sdt>
        <w:sdtPr>
          <w:rPr>
            <w:rFonts w:ascii="Cambria" w:eastAsia="Times New Roman" w:hAnsi="Cambria"/>
            <w:b/>
            <w:bCs/>
            <w:color w:val="4F81BD" w:themeColor="accent1"/>
            <w:sz w:val="36"/>
            <w:szCs w:val="36"/>
          </w:rPr>
          <w:alias w:val="Year"/>
          <w:id w:val="77761609"/>
          <w:placeholder>
            <w:docPart w:val="6CFC14BC7DE14C74B0AC679D6FFE9C33"/>
          </w:placeholder>
          <w:dataBinding w:prefixMappings="xmlns:ns0='http://schemas.microsoft.com/office/2006/coverPageProps'" w:xpath="/ns0:CoverPageProperties[1]/ns0:PublishDate[1]" w:storeItemID="{55AF091B-3C7A-41E3-B477-F2FDAA23CFDA}"/>
          <w:date>
            <w:dateFormat w:val="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105" w:type="dxa"/>
            </w:tcPr>
            <w:p w:rsidR="004C6E80" w:rsidRPr="004C6E80" w:rsidRDefault="004C6E80" w:rsidP="004C6E80">
              <w:pPr>
                <w:pStyle w:val="Header"/>
                <w:rPr>
                  <w:rFonts w:ascii="Cambria" w:eastAsia="Times New Roman" w:hAnsi="Cambria"/>
                  <w:b/>
                  <w:bCs/>
                  <w:color w:val="4F81BD"/>
                  <w:sz w:val="36"/>
                  <w:szCs w:val="36"/>
                </w:rPr>
              </w:pPr>
              <w:r>
                <w:rPr>
                  <w:rFonts w:ascii="Cambria" w:eastAsia="Times New Roman" w:hAnsi="Cambria"/>
                  <w:b/>
                  <w:bCs/>
                  <w:sz w:val="36"/>
                  <w:szCs w:val="36"/>
                </w:rPr>
                <w:t>Guide</w:t>
              </w:r>
            </w:p>
          </w:tc>
        </w:sdtContent>
      </w:sdt>
    </w:tr>
  </w:tbl>
  <w:p w:rsidR="004C6E80" w:rsidRDefault="004C6E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43B3C"/>
    <w:multiLevelType w:val="hybridMultilevel"/>
    <w:tmpl w:val="5DB2DCA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61E35F9"/>
    <w:multiLevelType w:val="hybridMultilevel"/>
    <w:tmpl w:val="A78C31B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defaultTabStop w:val="720"/>
  <w:drawingGridHorizontalSpacing w:val="110"/>
  <w:drawingGridVerticalSpacing w:val="299"/>
  <w:displayHorizontalDrawingGridEvery w:val="0"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wMzG2sLC0tDAyNzZS0lEKTi0uzszPAykwrAUAqIMSACwAAAA="/>
  </w:docVars>
  <w:rsids>
    <w:rsidRoot w:val="006B6493"/>
    <w:rsid w:val="00110569"/>
    <w:rsid w:val="001C24F8"/>
    <w:rsid w:val="00411588"/>
    <w:rsid w:val="004C6E80"/>
    <w:rsid w:val="00510957"/>
    <w:rsid w:val="006B6493"/>
    <w:rsid w:val="008B2608"/>
    <w:rsid w:val="00AC51B4"/>
    <w:rsid w:val="00E30593"/>
    <w:rsid w:val="00F34F3A"/>
    <w:rsid w:val="00FB23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929E589"/>
  <w14:defaultImageDpi w14:val="96"/>
  <w15:docId w15:val="{FB10F00D-48A4-4AB1-B2F1-42715B1051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6E8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6E80"/>
  </w:style>
  <w:style w:type="paragraph" w:styleId="Footer">
    <w:name w:val="footer"/>
    <w:basedOn w:val="Normal"/>
    <w:link w:val="FooterChar"/>
    <w:uiPriority w:val="99"/>
    <w:unhideWhenUsed/>
    <w:rsid w:val="004C6E8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E80"/>
  </w:style>
  <w:style w:type="paragraph" w:styleId="BalloonText">
    <w:name w:val="Balloon Text"/>
    <w:basedOn w:val="Normal"/>
    <w:link w:val="BalloonTextChar"/>
    <w:uiPriority w:val="99"/>
    <w:semiHidden/>
    <w:unhideWhenUsed/>
    <w:rsid w:val="004C6E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6E8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C6E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jpe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0BD5C40A9B04BA5A5EA7363BCEC4A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1214C6-4A57-45B6-AE24-462FB1ECA2A1}"/>
      </w:docPartPr>
      <w:docPartBody>
        <w:p w:rsidR="006F3553" w:rsidRDefault="000616DC" w:rsidP="000616DC">
          <w:pPr>
            <w:pStyle w:val="60BD5C40A9B04BA5A5EA7363BCEC4A46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  <w:docPart>
      <w:docPartPr>
        <w:name w:val="6CFC14BC7DE14C74B0AC679D6FFE9C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1E15F-EE85-42DE-A387-54FB979BAFE6}"/>
      </w:docPartPr>
      <w:docPartBody>
        <w:p w:rsidR="006F3553" w:rsidRDefault="000616DC" w:rsidP="000616DC">
          <w:pPr>
            <w:pStyle w:val="6CFC14BC7DE14C74B0AC679D6FFE9C33"/>
          </w:pPr>
          <w:r>
            <w:rPr>
              <w:rFonts w:asciiTheme="majorHAnsi" w:eastAsiaTheme="majorEastAsia" w:hAnsiTheme="majorHAnsi" w:cstheme="majorBidi"/>
              <w:b/>
              <w:bCs/>
              <w:color w:val="4472C4" w:themeColor="accent1"/>
              <w:sz w:val="36"/>
              <w:szCs w:val="36"/>
            </w:rPr>
            <w:t>[Yea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Italic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Bold Italic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Bold">
    <w:panose1 w:val="020B0704020202020204"/>
    <w:charset w:val="00"/>
    <w:family w:val="auto"/>
    <w:notTrueType/>
    <w:pitch w:val="default"/>
    <w:sig w:usb0="00000003" w:usb1="00000000" w:usb2="00000000" w:usb3="00000000" w:csb0="0000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616DC"/>
    <w:rsid w:val="000616DC"/>
    <w:rsid w:val="002E44D1"/>
    <w:rsid w:val="006F3553"/>
    <w:rsid w:val="0075205C"/>
    <w:rsid w:val="00CC0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0BD5C40A9B04BA5A5EA7363BCEC4A46">
    <w:name w:val="60BD5C40A9B04BA5A5EA7363BCEC4A46"/>
    <w:rsid w:val="000616DC"/>
  </w:style>
  <w:style w:type="paragraph" w:customStyle="1" w:styleId="6CFC14BC7DE14C74B0AC679D6FFE9C33">
    <w:name w:val="6CFC14BC7DE14C74B0AC679D6FFE9C33"/>
    <w:rsid w:val="000616D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Guide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773</Words>
  <Characters>440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BDP Biology SL</vt:lpstr>
    </vt:vector>
  </TitlesOfParts>
  <Company>VeryPDF.com Inc</Company>
  <LinksUpToDate>false</LinksUpToDate>
  <CharactersWithSpaces>5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BDP Biology SL/HL</dc:title>
  <dc:creator>V.McKnight</dc:creator>
  <cp:lastModifiedBy>Victoria Mcknight</cp:lastModifiedBy>
  <cp:revision>2</cp:revision>
  <dcterms:created xsi:type="dcterms:W3CDTF">2017-11-02T03:08:00Z</dcterms:created>
  <dcterms:modified xsi:type="dcterms:W3CDTF">2017-11-02T03:08:00Z</dcterms:modified>
</cp:coreProperties>
</file>